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24D1" w:rsidRPr="00995B24" w:rsidRDefault="00F024D1">
      <w:pPr>
        <w:rPr>
          <w:rFonts w:asciiTheme="minorHAnsi" w:hAnsiTheme="minorHAnsi"/>
        </w:rPr>
      </w:pPr>
    </w:p>
    <w:p w:rsidR="007D7965" w:rsidRPr="005151FD" w:rsidRDefault="00AA5A12" w:rsidP="007D7965">
      <w:pPr>
        <w:jc w:val="center"/>
        <w:outlineLvl w:val="0"/>
        <w:rPr>
          <w:rFonts w:asciiTheme="minorHAnsi" w:hAnsiTheme="minorHAnsi" w:cs="Arial"/>
          <w:b/>
          <w:i/>
          <w:sz w:val="36"/>
          <w:szCs w:val="36"/>
        </w:rPr>
      </w:pPr>
      <w:r w:rsidRPr="005151FD">
        <w:rPr>
          <w:rFonts w:asciiTheme="minorHAnsi" w:hAnsiTheme="minorHAnsi" w:cs="Arial"/>
          <w:b/>
          <w:i/>
          <w:sz w:val="36"/>
          <w:szCs w:val="36"/>
        </w:rPr>
        <w:t>BARVNO NA ČRNO-BELEM</w:t>
      </w:r>
    </w:p>
    <w:p w:rsidR="000B4745" w:rsidRPr="005151FD" w:rsidRDefault="00F024D1" w:rsidP="003E7077">
      <w:pPr>
        <w:jc w:val="center"/>
        <w:outlineLvl w:val="0"/>
        <w:rPr>
          <w:rFonts w:asciiTheme="minorHAnsi" w:hAnsiTheme="minorHAnsi" w:cs="Arial"/>
          <w:b/>
          <w:sz w:val="36"/>
          <w:szCs w:val="36"/>
        </w:rPr>
      </w:pPr>
      <w:r w:rsidRPr="005151FD">
        <w:rPr>
          <w:rFonts w:asciiTheme="minorHAnsi" w:hAnsiTheme="minorHAnsi" w:cs="Arial"/>
          <w:b/>
          <w:sz w:val="36"/>
          <w:szCs w:val="36"/>
        </w:rPr>
        <w:t xml:space="preserve">URNIK </w:t>
      </w:r>
    </w:p>
    <w:p w:rsidR="005151FD" w:rsidRPr="005151FD" w:rsidRDefault="00F024D1" w:rsidP="005151FD">
      <w:pPr>
        <w:jc w:val="center"/>
        <w:outlineLvl w:val="0"/>
        <w:rPr>
          <w:rFonts w:asciiTheme="minorHAnsi" w:hAnsiTheme="minorHAnsi" w:cs="Arial"/>
          <w:sz w:val="32"/>
          <w:szCs w:val="32"/>
        </w:rPr>
      </w:pPr>
      <w:r w:rsidRPr="007D7965">
        <w:rPr>
          <w:rFonts w:asciiTheme="minorHAnsi" w:hAnsiTheme="minorHAnsi" w:cs="Arial"/>
          <w:sz w:val="32"/>
          <w:szCs w:val="32"/>
        </w:rPr>
        <w:t xml:space="preserve">Klavirskih dni </w:t>
      </w:r>
      <w:r w:rsidR="003E7077">
        <w:rPr>
          <w:rFonts w:asciiTheme="minorHAnsi" w:hAnsiTheme="minorHAnsi" w:cs="Arial"/>
          <w:sz w:val="32"/>
          <w:szCs w:val="32"/>
        </w:rPr>
        <w:t xml:space="preserve">Ljubljana </w:t>
      </w:r>
      <w:r w:rsidRPr="007D7965">
        <w:rPr>
          <w:rFonts w:asciiTheme="minorHAnsi" w:hAnsiTheme="minorHAnsi" w:cs="Arial"/>
          <w:sz w:val="32"/>
          <w:szCs w:val="32"/>
        </w:rPr>
        <w:t>201</w:t>
      </w:r>
      <w:r w:rsidR="00AA5A12">
        <w:rPr>
          <w:rFonts w:asciiTheme="minorHAnsi" w:hAnsiTheme="minorHAnsi" w:cs="Arial"/>
          <w:sz w:val="32"/>
          <w:szCs w:val="32"/>
        </w:rPr>
        <w:t>5</w:t>
      </w:r>
      <w:r w:rsidR="000B4745">
        <w:rPr>
          <w:rFonts w:asciiTheme="minorHAnsi" w:hAnsiTheme="minorHAnsi" w:cs="Arial"/>
          <w:b/>
          <w:sz w:val="32"/>
          <w:szCs w:val="32"/>
        </w:rPr>
        <w:t xml:space="preserve"> – </w:t>
      </w:r>
      <w:r w:rsidR="006B3404" w:rsidRPr="007D7965">
        <w:rPr>
          <w:rFonts w:asciiTheme="minorHAnsi" w:hAnsiTheme="minorHAnsi" w:cs="Arial"/>
          <w:sz w:val="32"/>
          <w:szCs w:val="32"/>
        </w:rPr>
        <w:t>K</w:t>
      </w:r>
      <w:r w:rsidR="00AA5A12">
        <w:rPr>
          <w:rFonts w:asciiTheme="minorHAnsi" w:hAnsiTheme="minorHAnsi" w:cs="Arial"/>
          <w:sz w:val="32"/>
          <w:szCs w:val="32"/>
        </w:rPr>
        <w:t>GBL</w:t>
      </w:r>
    </w:p>
    <w:tbl>
      <w:tblPr>
        <w:tblpPr w:leftFromText="141" w:rightFromText="141" w:vertAnchor="text" w:horzAnchor="margin" w:tblpY="266"/>
        <w:tblW w:w="4536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942"/>
        <w:gridCol w:w="3594"/>
      </w:tblGrid>
      <w:tr w:rsidR="00F024D1" w:rsidRPr="00486931" w:rsidTr="005151FD">
        <w:trPr>
          <w:trHeight w:val="366"/>
        </w:trPr>
        <w:tc>
          <w:tcPr>
            <w:tcW w:w="4536" w:type="dxa"/>
            <w:gridSpan w:val="2"/>
            <w:tcBorders>
              <w:top w:val="single" w:sz="24" w:space="0" w:color="auto"/>
              <w:bottom w:val="single" w:sz="12" w:space="0" w:color="auto"/>
            </w:tcBorders>
            <w:shd w:val="clear" w:color="auto" w:fill="28846E"/>
            <w:vAlign w:val="center"/>
          </w:tcPr>
          <w:p w:rsidR="00F024D1" w:rsidRPr="00486931" w:rsidRDefault="00AA5A12" w:rsidP="0037163E">
            <w:pPr>
              <w:snapToGrid w:val="0"/>
              <w:spacing w:line="276" w:lineRule="auto"/>
              <w:ind w:left="79"/>
              <w:jc w:val="center"/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b/>
                <w:sz w:val="18"/>
                <w:szCs w:val="18"/>
              </w:rPr>
              <w:t>PETEK, 27</w:t>
            </w:r>
            <w:r w:rsidR="00F024D1" w:rsidRPr="00486931">
              <w:rPr>
                <w:rFonts w:asciiTheme="minorHAnsi" w:hAnsiTheme="minorHAnsi" w:cs="Arial"/>
                <w:b/>
                <w:sz w:val="18"/>
                <w:szCs w:val="18"/>
              </w:rPr>
              <w:t>. NOVEMBER 201</w:t>
            </w:r>
            <w:r w:rsidRPr="00486931">
              <w:rPr>
                <w:rFonts w:asciiTheme="minorHAnsi" w:hAnsiTheme="minorHAnsi" w:cs="Arial"/>
                <w:b/>
                <w:sz w:val="18"/>
                <w:szCs w:val="18"/>
              </w:rPr>
              <w:t>5</w:t>
            </w:r>
          </w:p>
        </w:tc>
      </w:tr>
      <w:tr w:rsidR="00486931" w:rsidRPr="00486931" w:rsidTr="005151FD">
        <w:trPr>
          <w:trHeight w:val="403"/>
        </w:trPr>
        <w:tc>
          <w:tcPr>
            <w:tcW w:w="0" w:type="auto"/>
            <w:tcBorders>
              <w:top w:val="single" w:sz="12" w:space="0" w:color="auto"/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F024D1" w:rsidRPr="00486931" w:rsidRDefault="00F024D1" w:rsidP="0037163E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08.30 - 09.30</w:t>
            </w:r>
          </w:p>
        </w:tc>
        <w:tc>
          <w:tcPr>
            <w:tcW w:w="3594" w:type="dxa"/>
            <w:tcBorders>
              <w:top w:val="single" w:sz="12" w:space="0" w:color="auto"/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F024D1" w:rsidRPr="00486931" w:rsidRDefault="00F024D1" w:rsidP="0037163E">
            <w:pPr>
              <w:snapToGrid w:val="0"/>
              <w:spacing w:line="276" w:lineRule="auto"/>
              <w:rPr>
                <w:rFonts w:asciiTheme="minorHAnsi" w:hAnsiTheme="minorHAnsi" w:cs="Arial"/>
                <w:i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prihod in registracija</w:t>
            </w:r>
          </w:p>
        </w:tc>
      </w:tr>
      <w:tr w:rsidR="00486931" w:rsidRPr="00486931" w:rsidTr="005151FD">
        <w:trPr>
          <w:trHeight w:val="449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F024D1" w:rsidRPr="00486931" w:rsidRDefault="00F024D1" w:rsidP="0037163E">
            <w:pPr>
              <w:spacing w:line="276" w:lineRule="auto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09.30 – 10.00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70626A" w:rsidRDefault="00204457" w:rsidP="00204457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pr</w:t>
            </w:r>
            <w:r w:rsidRPr="00204457">
              <w:rPr>
                <w:rFonts w:asciiTheme="minorHAnsi" w:hAnsiTheme="minorHAnsi" w:cs="Arial"/>
                <w:sz w:val="18"/>
                <w:szCs w:val="18"/>
                <w:lang w:val="en-GB"/>
              </w:rPr>
              <w:t>edavanje</w:t>
            </w:r>
            <w:proofErr w:type="spellEnd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EPTA forum</w:t>
            </w:r>
          </w:p>
          <w:p w:rsidR="00204457" w:rsidRDefault="00204457" w:rsidP="00204457">
            <w:pPr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</w:pPr>
            <w:r w:rsidRPr="00AB26AC"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 xml:space="preserve">METODA ANE </w:t>
            </w:r>
            <w:r w:rsidR="00827422"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>D.</w:t>
            </w:r>
            <w:r w:rsidRPr="00AB26AC"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 xml:space="preserve"> ARTOB</w:t>
            </w:r>
            <w:r w:rsidR="008914B0"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>O</w:t>
            </w:r>
            <w:r w:rsidRPr="00AB26AC"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>LEVSKE</w:t>
            </w:r>
          </w:p>
          <w:p w:rsidR="00204457" w:rsidRPr="00204457" w:rsidRDefault="00204457" w:rsidP="00204457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 w:rsidRPr="00204457">
              <w:rPr>
                <w:rFonts w:asciiTheme="minorHAnsi" w:hAnsiTheme="minorHAnsi" w:cs="Arial"/>
                <w:sz w:val="18"/>
                <w:szCs w:val="18"/>
                <w:lang w:val="en-GB"/>
              </w:rPr>
              <w:t>Da</w:t>
            </w:r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nijela</w:t>
            </w:r>
            <w:proofErr w:type="spellEnd"/>
            <w:r w:rsidR="006126FB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Masliuk</w:t>
            </w:r>
            <w:proofErr w:type="spellEnd"/>
          </w:p>
        </w:tc>
      </w:tr>
      <w:tr w:rsidR="00486931" w:rsidRPr="00486931" w:rsidTr="005151FD">
        <w:trPr>
          <w:trHeight w:val="449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AA5A12" w:rsidRPr="00486931" w:rsidRDefault="00AA5A12" w:rsidP="00AA5A12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0.00 – 10.30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5264A3" w:rsidRDefault="00486931" w:rsidP="00486931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EPTA </w:t>
            </w:r>
            <w:proofErr w:type="spellStart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>učitelji</w:t>
            </w:r>
            <w:proofErr w:type="spellEnd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– </w:t>
            </w:r>
          </w:p>
          <w:p w:rsidR="00486931" w:rsidRDefault="00486931" w:rsidP="00486931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>pogovori</w:t>
            </w:r>
            <w:proofErr w:type="spellEnd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>slovenskimi</w:t>
            </w:r>
            <w:proofErr w:type="spellEnd"/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>klavirskimi</w:t>
            </w:r>
            <w:proofErr w:type="spellEnd"/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>pedagogi</w:t>
            </w:r>
            <w:proofErr w:type="spellEnd"/>
          </w:p>
          <w:p w:rsidR="00BB335C" w:rsidRDefault="0024249F" w:rsidP="00486931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>LIDIJA MALAHOTKY HAAS</w:t>
            </w:r>
          </w:p>
          <w:p w:rsidR="00AA5A12" w:rsidRPr="00486931" w:rsidRDefault="00486931" w:rsidP="00486931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>vodi</w:t>
            </w:r>
            <w:proofErr w:type="spellEnd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>Primož</w:t>
            </w:r>
            <w:proofErr w:type="spellEnd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>Mavrič</w:t>
            </w:r>
            <w:proofErr w:type="spellEnd"/>
          </w:p>
        </w:tc>
      </w:tr>
      <w:tr w:rsidR="00486931" w:rsidRPr="00486931" w:rsidTr="005151FD">
        <w:trPr>
          <w:trHeight w:val="151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AA5A12" w:rsidP="00AA5A12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0.30 - 11.00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AA5A12" w:rsidP="00AA5A12">
            <w:pPr>
              <w:spacing w:line="276" w:lineRule="auto"/>
              <w:rPr>
                <w:rFonts w:asciiTheme="minorHAnsi" w:hAnsiTheme="minorHAnsi" w:cs="Arial"/>
                <w:i/>
                <w:sz w:val="18"/>
                <w:szCs w:val="18"/>
                <w:lang w:val="en-GB"/>
              </w:rPr>
            </w:pPr>
            <w:proofErr w:type="spellStart"/>
            <w:r w:rsidRPr="00486931">
              <w:rPr>
                <w:rFonts w:asciiTheme="minorHAnsi" w:hAnsiTheme="minorHAnsi" w:cs="Arial"/>
                <w:i/>
                <w:sz w:val="18"/>
                <w:szCs w:val="18"/>
                <w:lang w:val="en-GB"/>
              </w:rPr>
              <w:t>odmor</w:t>
            </w:r>
            <w:proofErr w:type="spellEnd"/>
          </w:p>
        </w:tc>
      </w:tr>
      <w:tr w:rsidR="00486931" w:rsidRPr="00486931" w:rsidTr="005151FD">
        <w:trPr>
          <w:trHeight w:val="449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AA5A12" w:rsidRPr="00486931" w:rsidRDefault="00AA5A12" w:rsidP="00AA5A12">
            <w:pPr>
              <w:spacing w:line="276" w:lineRule="auto"/>
              <w:rPr>
                <w:rFonts w:asciiTheme="minorHAnsi" w:hAnsiTheme="minorHAnsi" w:cs="Arial"/>
                <w:caps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1.00 – 11.30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CD32CD" w:rsidRDefault="006126FB" w:rsidP="00C66A4B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Projek</w:t>
            </w:r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>t</w:t>
            </w:r>
            <w:proofErr w:type="spellEnd"/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CD32CD">
              <w:rPr>
                <w:rFonts w:asciiTheme="minorHAnsi" w:hAnsiTheme="minorHAnsi" w:cs="Arial"/>
                <w:sz w:val="18"/>
                <w:szCs w:val="18"/>
                <w:lang w:val="en-GB"/>
              </w:rPr>
              <w:t>šole</w:t>
            </w:r>
            <w:proofErr w:type="spellEnd"/>
          </w:p>
          <w:p w:rsidR="00AA5A12" w:rsidRDefault="00CD32CD" w:rsidP="00C66A4B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Glasbena</w:t>
            </w:r>
            <w:proofErr w:type="spellEnd"/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Matica</w:t>
            </w:r>
            <w:proofErr w:type="spellEnd"/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r w:rsidR="004B5104">
              <w:rPr>
                <w:rFonts w:asciiTheme="minorHAnsi" w:hAnsiTheme="minorHAnsi" w:cs="Arial"/>
                <w:sz w:val="18"/>
                <w:szCs w:val="18"/>
                <w:lang w:val="en-GB"/>
              </w:rPr>
              <w:t>(</w:t>
            </w:r>
            <w:proofErr w:type="spellStart"/>
            <w:r w:rsidR="004B5104">
              <w:rPr>
                <w:rFonts w:asciiTheme="minorHAnsi" w:hAnsiTheme="minorHAnsi" w:cs="Arial"/>
                <w:sz w:val="18"/>
                <w:szCs w:val="18"/>
                <w:lang w:val="en-GB"/>
              </w:rPr>
              <w:t>Italija</w:t>
            </w:r>
            <w:proofErr w:type="spellEnd"/>
            <w:r w:rsidR="004B5104">
              <w:rPr>
                <w:rFonts w:asciiTheme="minorHAnsi" w:hAnsiTheme="minorHAnsi" w:cs="Arial"/>
                <w:sz w:val="18"/>
                <w:szCs w:val="18"/>
                <w:lang w:val="en-GB"/>
              </w:rPr>
              <w:t>)</w:t>
            </w:r>
          </w:p>
          <w:p w:rsidR="00C66A4B" w:rsidRPr="00C66A4B" w:rsidRDefault="006D0B58" w:rsidP="00C66A4B">
            <w:pPr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>SVETLI AKORDI KLAVIRJA</w:t>
            </w:r>
          </w:p>
        </w:tc>
      </w:tr>
      <w:tr w:rsidR="00486931" w:rsidRPr="00486931" w:rsidTr="005151FD">
        <w:trPr>
          <w:trHeight w:val="205"/>
        </w:trPr>
        <w:tc>
          <w:tcPr>
            <w:tcW w:w="0" w:type="auto"/>
            <w:tcBorders>
              <w:top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AA5A12" w:rsidP="00AA5A12">
            <w:pPr>
              <w:snapToGrid w:val="0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1.30 – 11.45</w:t>
            </w:r>
          </w:p>
        </w:tc>
        <w:tc>
          <w:tcPr>
            <w:tcW w:w="3594" w:type="dxa"/>
            <w:tcBorders>
              <w:top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AA5A12" w:rsidP="00AA5A12">
            <w:pPr>
              <w:snapToGrid w:val="0"/>
              <w:rPr>
                <w:rFonts w:asciiTheme="minorHAnsi" w:hAnsiTheme="minorHAnsi" w:cs="Arial"/>
                <w:i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odmor</w:t>
            </w:r>
          </w:p>
        </w:tc>
      </w:tr>
      <w:tr w:rsidR="00486931" w:rsidRPr="00486931" w:rsidTr="005151FD">
        <w:trPr>
          <w:trHeight w:val="449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A5A12" w:rsidRPr="00486931" w:rsidRDefault="00AA5A12" w:rsidP="00AA5A12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1.45 – 12.30</w:t>
            </w:r>
          </w:p>
        </w:tc>
        <w:tc>
          <w:tcPr>
            <w:tcW w:w="3594" w:type="dxa"/>
            <w:tcBorders>
              <w:bottom w:val="single" w:sz="4" w:space="0" w:color="auto"/>
            </w:tcBorders>
            <w:vAlign w:val="center"/>
          </w:tcPr>
          <w:p w:rsidR="00827422" w:rsidRDefault="00BB335C" w:rsidP="00AA5A12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p</w:t>
            </w:r>
            <w:r w:rsidR="000D11CA">
              <w:rPr>
                <w:rFonts w:asciiTheme="minorHAnsi" w:hAnsiTheme="minorHAnsi" w:cs="Arial"/>
                <w:sz w:val="18"/>
                <w:szCs w:val="18"/>
                <w:lang w:val="en-GB"/>
              </w:rPr>
              <w:t>r</w:t>
            </w:r>
            <w:r w:rsidR="00204457">
              <w:rPr>
                <w:rFonts w:asciiTheme="minorHAnsi" w:hAnsiTheme="minorHAnsi" w:cs="Arial"/>
                <w:sz w:val="18"/>
                <w:szCs w:val="18"/>
                <w:lang w:val="en-GB"/>
              </w:rPr>
              <w:t>edavanje</w:t>
            </w:r>
            <w:proofErr w:type="spellEnd"/>
            <w:r w:rsidR="00204457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 EPTA forum</w:t>
            </w:r>
          </w:p>
          <w:p w:rsidR="00EC0EC7" w:rsidRDefault="00EC0EC7" w:rsidP="00AA5A12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r w:rsidRPr="0090380B"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>SKRJABINOV SVETLEČI KLAVIR</w:t>
            </w:r>
          </w:p>
          <w:p w:rsidR="00204457" w:rsidRPr="00EC0EC7" w:rsidRDefault="004F1C03" w:rsidP="00AA5A12">
            <w:pPr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Žiga</w:t>
            </w:r>
            <w:proofErr w:type="spellEnd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Stanič</w:t>
            </w:r>
            <w:proofErr w:type="spellEnd"/>
          </w:p>
        </w:tc>
      </w:tr>
      <w:tr w:rsidR="00486931" w:rsidRPr="00486931" w:rsidTr="005151FD">
        <w:trPr>
          <w:trHeight w:val="193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AA5A12" w:rsidRPr="00486931" w:rsidRDefault="00AA5A12" w:rsidP="00AA5A12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2.30 – 12.45</w:t>
            </w:r>
          </w:p>
        </w:tc>
        <w:tc>
          <w:tcPr>
            <w:tcW w:w="35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AA5A12" w:rsidRPr="00486931" w:rsidRDefault="00AA5A12" w:rsidP="00AA5A12">
            <w:pPr>
              <w:snapToGrid w:val="0"/>
              <w:spacing w:line="276" w:lineRule="auto"/>
              <w:rPr>
                <w:rFonts w:asciiTheme="minorHAnsi" w:hAnsiTheme="minorHAnsi" w:cs="Arial"/>
                <w:i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odmor</w:t>
            </w:r>
          </w:p>
        </w:tc>
      </w:tr>
      <w:tr w:rsidR="00486931" w:rsidRPr="00486931" w:rsidTr="005151FD">
        <w:trPr>
          <w:trHeight w:val="65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A5A12" w:rsidRPr="00204457" w:rsidRDefault="00AA5A12" w:rsidP="00F71441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204457">
              <w:rPr>
                <w:rFonts w:asciiTheme="minorHAnsi" w:hAnsiTheme="minorHAnsi" w:cs="Arial"/>
                <w:sz w:val="16"/>
                <w:szCs w:val="16"/>
              </w:rPr>
              <w:t>12.45</w:t>
            </w:r>
            <w:r w:rsidR="00EC0EC7">
              <w:rPr>
                <w:rFonts w:asciiTheme="minorHAnsi" w:hAnsiTheme="minorHAnsi" w:cs="Arial"/>
                <w:sz w:val="16"/>
                <w:szCs w:val="16"/>
              </w:rPr>
              <w:t xml:space="preserve">– </w:t>
            </w:r>
            <w:r w:rsidR="00F71441">
              <w:rPr>
                <w:rFonts w:asciiTheme="minorHAnsi" w:hAnsiTheme="minorHAnsi" w:cs="Arial"/>
                <w:sz w:val="16"/>
                <w:szCs w:val="16"/>
              </w:rPr>
              <w:t>1</w:t>
            </w:r>
            <w:r w:rsidR="0046675B" w:rsidRPr="00204457">
              <w:rPr>
                <w:rFonts w:asciiTheme="minorHAnsi" w:hAnsiTheme="minorHAnsi" w:cs="Arial"/>
                <w:sz w:val="16"/>
                <w:szCs w:val="16"/>
              </w:rPr>
              <w:t>3.30</w:t>
            </w:r>
          </w:p>
        </w:tc>
        <w:tc>
          <w:tcPr>
            <w:tcW w:w="3594" w:type="dxa"/>
            <w:tcBorders>
              <w:top w:val="single" w:sz="4" w:space="0" w:color="auto"/>
            </w:tcBorders>
            <w:vAlign w:val="center"/>
          </w:tcPr>
          <w:p w:rsidR="00BB335C" w:rsidRDefault="00BB335C" w:rsidP="00AB26AC">
            <w:pPr>
              <w:rPr>
                <w:rFonts w:asciiTheme="minorHAnsi" w:hAnsiTheme="minorHAnsi" w:cs="Arial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="Arial"/>
                <w:color w:val="000000" w:themeColor="text1"/>
                <w:sz w:val="18"/>
                <w:szCs w:val="18"/>
              </w:rPr>
              <w:t>p</w:t>
            </w:r>
            <w:r w:rsidR="00CE5550" w:rsidRPr="00AB2D97">
              <w:rPr>
                <w:rFonts w:asciiTheme="minorHAnsi" w:hAnsiTheme="minorHAnsi" w:cs="Arial"/>
                <w:color w:val="000000" w:themeColor="text1"/>
                <w:sz w:val="18"/>
                <w:szCs w:val="18"/>
              </w:rPr>
              <w:t>re</w:t>
            </w:r>
            <w:r w:rsidR="00F71441" w:rsidRPr="00AB2D97">
              <w:rPr>
                <w:rFonts w:asciiTheme="minorHAnsi" w:hAnsiTheme="minorHAnsi" w:cs="Arial"/>
                <w:color w:val="000000" w:themeColor="text1"/>
                <w:sz w:val="18"/>
                <w:szCs w:val="18"/>
              </w:rPr>
              <w:t>davanje</w:t>
            </w:r>
          </w:p>
          <w:p w:rsidR="009A0FCB" w:rsidRDefault="009A0FCB" w:rsidP="009A0FCB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color w:val="000000" w:themeColor="text1"/>
                <w:sz w:val="18"/>
                <w:szCs w:val="18"/>
              </w:rPr>
              <w:t xml:space="preserve">PO TIPKAH NA TELESU </w:t>
            </w:r>
            <w:r w:rsidR="00934A67">
              <w:rPr>
                <w:rFonts w:asciiTheme="minorHAnsi" w:hAnsiTheme="minorHAnsi" w:cs="Arial"/>
                <w:sz w:val="18"/>
                <w:szCs w:val="18"/>
              </w:rPr>
              <w:t xml:space="preserve">– </w:t>
            </w:r>
          </w:p>
          <w:p w:rsidR="009A0FCB" w:rsidRDefault="009A0FCB" w:rsidP="009A0FCB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predstavitev metode EFT</w:t>
            </w:r>
          </w:p>
          <w:p w:rsidR="00CE5550" w:rsidRPr="00BB335C" w:rsidRDefault="00934A67" w:rsidP="009A0FCB">
            <w:pPr>
              <w:rPr>
                <w:rFonts w:asciiTheme="minorHAnsi" w:hAnsiTheme="minorHAnsi" w:cs="Arial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="Arial"/>
                <w:color w:val="000000" w:themeColor="text1"/>
                <w:sz w:val="18"/>
                <w:szCs w:val="18"/>
              </w:rPr>
              <w:t>Pika Raj</w:t>
            </w:r>
            <w:r w:rsidR="00EC0EC7" w:rsidRPr="00AB2D97">
              <w:rPr>
                <w:rFonts w:asciiTheme="minorHAnsi" w:hAnsiTheme="minorHAnsi" w:cs="Arial"/>
                <w:color w:val="000000" w:themeColor="text1"/>
                <w:sz w:val="18"/>
                <w:szCs w:val="18"/>
              </w:rPr>
              <w:t>nar</w:t>
            </w:r>
          </w:p>
        </w:tc>
      </w:tr>
      <w:tr w:rsidR="00486931" w:rsidRPr="00486931" w:rsidTr="005151FD">
        <w:trPr>
          <w:trHeight w:val="449"/>
        </w:trPr>
        <w:tc>
          <w:tcPr>
            <w:tcW w:w="0" w:type="auto"/>
            <w:tcBorders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46675B" w:rsidP="00AA5A12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3.30-15</w:t>
            </w:r>
            <w:r w:rsidR="00AA5A12" w:rsidRPr="00486931">
              <w:rPr>
                <w:rFonts w:asciiTheme="minorHAnsi" w:hAnsiTheme="minorHAnsi" w:cs="Arial"/>
                <w:sz w:val="16"/>
                <w:szCs w:val="16"/>
              </w:rPr>
              <w:t>.00</w:t>
            </w:r>
          </w:p>
        </w:tc>
        <w:tc>
          <w:tcPr>
            <w:tcW w:w="3594" w:type="dxa"/>
            <w:tcBorders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46675B" w:rsidP="00AA5A12">
            <w:pPr>
              <w:rPr>
                <w:rFonts w:asciiTheme="minorHAnsi" w:hAnsiTheme="minorHAnsi" w:cs="Arial"/>
                <w:i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kosilo</w:t>
            </w:r>
          </w:p>
        </w:tc>
      </w:tr>
      <w:tr w:rsidR="00486931" w:rsidRPr="00486931" w:rsidTr="005151FD">
        <w:trPr>
          <w:trHeight w:val="449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AA5A12" w:rsidRPr="00486931" w:rsidRDefault="0046675B" w:rsidP="00AA5A12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5</w:t>
            </w:r>
            <w:r w:rsidR="00AA5A12" w:rsidRPr="00486931">
              <w:rPr>
                <w:rFonts w:asciiTheme="minorHAnsi" w:hAnsiTheme="minorHAnsi" w:cs="Arial"/>
                <w:sz w:val="16"/>
                <w:szCs w:val="16"/>
              </w:rPr>
              <w:t xml:space="preserve">.00 – </w:t>
            </w:r>
            <w:r w:rsidRPr="00486931">
              <w:rPr>
                <w:rFonts w:asciiTheme="minorHAnsi" w:hAnsiTheme="minorHAnsi" w:cs="Arial"/>
                <w:sz w:val="16"/>
                <w:szCs w:val="16"/>
              </w:rPr>
              <w:t>15</w:t>
            </w:r>
            <w:r w:rsidR="00AA5A12" w:rsidRPr="00486931">
              <w:rPr>
                <w:rFonts w:asciiTheme="minorHAnsi" w:hAnsiTheme="minorHAnsi" w:cs="Arial"/>
                <w:sz w:val="16"/>
                <w:szCs w:val="16"/>
              </w:rPr>
              <w:t>.30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CD32CD" w:rsidRDefault="00D0293D" w:rsidP="0024609F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</w:pP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projekt</w:t>
            </w:r>
            <w:proofErr w:type="spellEnd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24609F">
              <w:rPr>
                <w:rFonts w:asciiTheme="minorHAnsi" w:hAnsiTheme="minorHAnsi" w:cs="Arial"/>
                <w:sz w:val="18"/>
                <w:szCs w:val="18"/>
                <w:lang w:val="en-GB"/>
              </w:rPr>
              <w:t>šole</w:t>
            </w:r>
            <w:proofErr w:type="spellEnd"/>
          </w:p>
          <w:p w:rsidR="00CD32CD" w:rsidRDefault="00CD32CD" w:rsidP="0024609F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Konservatorij</w:t>
            </w:r>
            <w:proofErr w:type="spellEnd"/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za</w:t>
            </w:r>
            <w:proofErr w:type="spellEnd"/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glasbo</w:t>
            </w:r>
            <w:proofErr w:type="spellEnd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in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balet</w:t>
            </w:r>
            <w:proofErr w:type="spellEnd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Ljubljana</w:t>
            </w:r>
            <w:r w:rsidR="00BB335C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–</w:t>
            </w:r>
          </w:p>
          <w:p w:rsidR="00AA5A12" w:rsidRDefault="00D0293D" w:rsidP="0024609F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OE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S</w:t>
            </w:r>
            <w:r w:rsidR="00CD32CD">
              <w:rPr>
                <w:rFonts w:asciiTheme="minorHAnsi" w:hAnsiTheme="minorHAnsi" w:cs="Arial"/>
                <w:sz w:val="18"/>
                <w:szCs w:val="18"/>
                <w:lang w:val="en-GB"/>
              </w:rPr>
              <w:t>rednja</w:t>
            </w:r>
            <w:proofErr w:type="spellEnd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CD32CD">
              <w:rPr>
                <w:rFonts w:asciiTheme="minorHAnsi" w:hAnsiTheme="minorHAnsi" w:cs="Arial"/>
                <w:sz w:val="18"/>
                <w:szCs w:val="18"/>
                <w:lang w:val="en-GB"/>
              </w:rPr>
              <w:t>glasbena</w:t>
            </w:r>
            <w:proofErr w:type="spellEnd"/>
            <w:r w:rsidR="00CD32C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in </w:t>
            </w:r>
            <w:proofErr w:type="spellStart"/>
            <w:r w:rsidR="0024609F" w:rsidRPr="00435590">
              <w:rPr>
                <w:rFonts w:asciiTheme="minorHAnsi" w:hAnsiTheme="minorHAnsi" w:cs="Arial"/>
                <w:sz w:val="18"/>
                <w:szCs w:val="18"/>
                <w:lang w:val="en-GB"/>
              </w:rPr>
              <w:t>baletna</w:t>
            </w:r>
            <w:proofErr w:type="spellEnd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24609F" w:rsidRPr="00435590">
              <w:rPr>
                <w:rFonts w:asciiTheme="minorHAnsi" w:hAnsiTheme="minorHAnsi" w:cs="Arial"/>
                <w:sz w:val="18"/>
                <w:szCs w:val="18"/>
                <w:lang w:val="en-GB"/>
              </w:rPr>
              <w:t>šola</w:t>
            </w:r>
            <w:proofErr w:type="spellEnd"/>
          </w:p>
          <w:p w:rsidR="0024609F" w:rsidRPr="00486931" w:rsidRDefault="0024609F" w:rsidP="0024609F">
            <w:pPr>
              <w:snapToGrid w:val="0"/>
              <w:spacing w:line="276" w:lineRule="auto"/>
              <w:rPr>
                <w:rFonts w:asciiTheme="minorHAnsi" w:hAnsiTheme="minorHAnsi" w:cs="Arial"/>
                <w:b/>
                <w:caps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>ARABESKA</w:t>
            </w:r>
          </w:p>
        </w:tc>
      </w:tr>
      <w:tr w:rsidR="00486931" w:rsidRPr="00486931" w:rsidTr="005151FD">
        <w:trPr>
          <w:trHeight w:val="449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46675B" w:rsidRPr="00486931" w:rsidRDefault="0046675B" w:rsidP="00AA5A12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5.30 – 16.00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663EAD" w:rsidRDefault="00D0293D" w:rsidP="0024609F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projekt</w:t>
            </w:r>
            <w:proofErr w:type="spellEnd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24609F">
              <w:rPr>
                <w:rFonts w:asciiTheme="minorHAnsi" w:hAnsiTheme="minorHAnsi" w:cs="Arial"/>
                <w:sz w:val="18"/>
                <w:szCs w:val="18"/>
                <w:lang w:val="en-GB"/>
              </w:rPr>
              <w:t>šole</w:t>
            </w:r>
            <w:proofErr w:type="spellEnd"/>
          </w:p>
          <w:p w:rsidR="0046675B" w:rsidRDefault="00663EAD" w:rsidP="0024609F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Konservatorij</w:t>
            </w:r>
            <w:proofErr w:type="spellEnd"/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za</w:t>
            </w:r>
            <w:proofErr w:type="spellEnd"/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glasbo</w:t>
            </w:r>
            <w:proofErr w:type="spellEnd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in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balet</w:t>
            </w:r>
            <w:proofErr w:type="spellEnd"/>
            <w:r w:rsidR="0046675B" w:rsidRPr="00486931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Maribor </w:t>
            </w:r>
          </w:p>
          <w:p w:rsidR="00522C37" w:rsidRDefault="00BB335C" w:rsidP="0024609F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12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skladb</w:t>
            </w:r>
            <w:proofErr w:type="spellEnd"/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r w:rsidR="00827422">
              <w:rPr>
                <w:rFonts w:asciiTheme="minorHAnsi" w:hAnsiTheme="minorHAnsi" w:cs="Arial"/>
                <w:sz w:val="18"/>
                <w:szCs w:val="18"/>
                <w:lang w:val="en-GB"/>
              </w:rPr>
              <w:t>Robert</w:t>
            </w:r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a</w:t>
            </w:r>
            <w:r w:rsidR="00D0293D">
              <w:rPr>
                <w:rFonts w:asciiTheme="minorHAnsi" w:hAnsiTheme="minorHAns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27422">
              <w:rPr>
                <w:rFonts w:asciiTheme="minorHAnsi" w:hAnsiTheme="minorHAnsi" w:cs="Arial"/>
                <w:sz w:val="18"/>
                <w:szCs w:val="18"/>
                <w:lang w:val="en-GB"/>
              </w:rPr>
              <w:t>Kamplet</w:t>
            </w:r>
            <w:r>
              <w:rPr>
                <w:rFonts w:asciiTheme="minorHAnsi" w:hAnsiTheme="minorHAnsi" w:cs="Arial"/>
                <w:sz w:val="18"/>
                <w:szCs w:val="18"/>
                <w:lang w:val="en-GB"/>
              </w:rPr>
              <w:t>a</w:t>
            </w:r>
            <w:proofErr w:type="spellEnd"/>
          </w:p>
          <w:p w:rsidR="00522C37" w:rsidRPr="00AB2D97" w:rsidRDefault="00BB335C" w:rsidP="0024609F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 xml:space="preserve">IZRAZNA MOČ INTERVALOV IN </w:t>
            </w:r>
            <w:r w:rsidR="00522C37" w:rsidRPr="00AB2D97"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  <w:t>LESTVIC</w:t>
            </w:r>
          </w:p>
        </w:tc>
      </w:tr>
      <w:tr w:rsidR="00486931" w:rsidRPr="00486931" w:rsidTr="005151FD">
        <w:trPr>
          <w:trHeight w:val="449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46675B" w:rsidP="00AA5A12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6</w:t>
            </w:r>
            <w:r w:rsidR="00AA5A12" w:rsidRPr="00486931">
              <w:rPr>
                <w:rFonts w:asciiTheme="minorHAnsi" w:hAnsiTheme="minorHAnsi" w:cs="Arial"/>
                <w:sz w:val="16"/>
                <w:szCs w:val="16"/>
              </w:rPr>
              <w:t>.</w:t>
            </w:r>
            <w:r w:rsidRPr="00486931">
              <w:rPr>
                <w:rFonts w:asciiTheme="minorHAnsi" w:hAnsiTheme="minorHAnsi" w:cs="Arial"/>
                <w:sz w:val="16"/>
                <w:szCs w:val="16"/>
              </w:rPr>
              <w:t>0</w:t>
            </w:r>
            <w:r w:rsidR="00AA5A12" w:rsidRPr="00486931">
              <w:rPr>
                <w:rFonts w:asciiTheme="minorHAnsi" w:hAnsiTheme="minorHAnsi" w:cs="Arial"/>
                <w:sz w:val="16"/>
                <w:szCs w:val="16"/>
              </w:rPr>
              <w:t xml:space="preserve">0 – </w:t>
            </w:r>
            <w:r w:rsidRPr="00486931">
              <w:rPr>
                <w:rFonts w:asciiTheme="minorHAnsi" w:hAnsiTheme="minorHAnsi" w:cs="Arial"/>
                <w:sz w:val="16"/>
                <w:szCs w:val="16"/>
              </w:rPr>
              <w:t>16.30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AA5A12" w:rsidP="00AA5A12">
            <w:pPr>
              <w:snapToGrid w:val="0"/>
              <w:spacing w:line="276" w:lineRule="auto"/>
              <w:rPr>
                <w:rFonts w:asciiTheme="minorHAnsi" w:hAnsiTheme="minorHAnsi" w:cs="Arial"/>
                <w:i/>
                <w:caps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odmor</w:t>
            </w:r>
          </w:p>
        </w:tc>
      </w:tr>
      <w:tr w:rsidR="00486931" w:rsidRPr="00486931" w:rsidTr="00CD32CD">
        <w:trPr>
          <w:trHeight w:val="594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AA5A12" w:rsidRPr="00486931" w:rsidRDefault="0046675B" w:rsidP="00AA5A12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6.30 – 18</w:t>
            </w:r>
            <w:r w:rsidR="00AA5A12" w:rsidRPr="00486931">
              <w:rPr>
                <w:rFonts w:asciiTheme="minorHAnsi" w:hAnsiTheme="minorHAnsi" w:cs="Arial"/>
                <w:sz w:val="16"/>
                <w:szCs w:val="16"/>
              </w:rPr>
              <w:t>.00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AA5A12" w:rsidRPr="00486931" w:rsidRDefault="00BB335C" w:rsidP="00AA5A12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BB335C">
              <w:rPr>
                <w:rFonts w:asciiTheme="minorHAnsi" w:hAnsiTheme="minorHAnsi" w:cs="Arial"/>
                <w:b/>
                <w:sz w:val="18"/>
                <w:szCs w:val="18"/>
              </w:rPr>
              <w:t>OBČNI ZBOR</w:t>
            </w:r>
            <w:r w:rsidR="00D0293D">
              <w:rPr>
                <w:rFonts w:asciiTheme="minorHAnsi" w:hAnsiTheme="minorHAnsi" w:cs="Arial"/>
                <w:b/>
                <w:sz w:val="18"/>
                <w:szCs w:val="18"/>
              </w:rPr>
              <w:t xml:space="preserve"> </w:t>
            </w:r>
            <w:r w:rsidR="0046675B" w:rsidRPr="00486931">
              <w:rPr>
                <w:rFonts w:asciiTheme="minorHAnsi" w:hAnsiTheme="minorHAnsi" w:cs="Arial"/>
                <w:sz w:val="18"/>
                <w:szCs w:val="18"/>
              </w:rPr>
              <w:t>– odprta razprava</w:t>
            </w:r>
          </w:p>
        </w:tc>
      </w:tr>
      <w:tr w:rsidR="00486931" w:rsidRPr="00486931" w:rsidTr="00CD32CD">
        <w:trPr>
          <w:trHeight w:val="518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46675B" w:rsidP="00AA5A12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8</w:t>
            </w:r>
            <w:r w:rsidR="00AA5A12" w:rsidRPr="00486931">
              <w:rPr>
                <w:rFonts w:asciiTheme="minorHAnsi" w:hAnsiTheme="minorHAnsi" w:cs="Arial"/>
                <w:sz w:val="16"/>
                <w:szCs w:val="16"/>
              </w:rPr>
              <w:t>.00</w:t>
            </w:r>
            <w:r w:rsidRPr="00486931">
              <w:rPr>
                <w:rFonts w:asciiTheme="minorHAnsi" w:hAnsiTheme="minorHAnsi" w:cs="Arial"/>
                <w:sz w:val="16"/>
                <w:szCs w:val="16"/>
              </w:rPr>
              <w:t xml:space="preserve"> – 19</w:t>
            </w:r>
            <w:r w:rsidR="00AA5A12" w:rsidRPr="00486931">
              <w:rPr>
                <w:rFonts w:asciiTheme="minorHAnsi" w:hAnsiTheme="minorHAnsi" w:cs="Arial"/>
                <w:sz w:val="16"/>
                <w:szCs w:val="16"/>
              </w:rPr>
              <w:t>.</w:t>
            </w:r>
            <w:r w:rsidRPr="00486931">
              <w:rPr>
                <w:rFonts w:asciiTheme="minorHAnsi" w:hAnsiTheme="minorHAnsi" w:cs="Arial"/>
                <w:sz w:val="16"/>
                <w:szCs w:val="16"/>
              </w:rPr>
              <w:t>0</w:t>
            </w:r>
            <w:r w:rsidR="00AA5A12" w:rsidRPr="00486931">
              <w:rPr>
                <w:rFonts w:asciiTheme="minorHAnsi" w:hAnsiTheme="minorHAnsi" w:cs="Arial"/>
                <w:sz w:val="16"/>
                <w:szCs w:val="16"/>
              </w:rPr>
              <w:t>0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AA5A12" w:rsidP="00AA5A12">
            <w:pPr>
              <w:snapToGrid w:val="0"/>
              <w:spacing w:line="276" w:lineRule="auto"/>
              <w:rPr>
                <w:rFonts w:asciiTheme="minorHAnsi" w:hAnsiTheme="minorHAnsi" w:cs="Arial"/>
                <w:i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odmor</w:t>
            </w:r>
          </w:p>
        </w:tc>
      </w:tr>
      <w:tr w:rsidR="00486931" w:rsidRPr="00486931" w:rsidTr="009A0FCB">
        <w:trPr>
          <w:trHeight w:val="656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AA5A12" w:rsidRPr="00486931" w:rsidRDefault="00AA5A12" w:rsidP="00AA5A12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9.</w:t>
            </w:r>
            <w:r w:rsidR="0046675B" w:rsidRPr="00486931">
              <w:rPr>
                <w:rFonts w:asciiTheme="minorHAnsi" w:hAnsiTheme="minorHAnsi" w:cs="Arial"/>
                <w:sz w:val="16"/>
                <w:szCs w:val="16"/>
              </w:rPr>
              <w:t>0</w:t>
            </w:r>
            <w:r w:rsidRPr="00486931">
              <w:rPr>
                <w:rFonts w:asciiTheme="minorHAnsi" w:hAnsiTheme="minorHAnsi" w:cs="Arial"/>
                <w:sz w:val="16"/>
                <w:szCs w:val="16"/>
              </w:rPr>
              <w:t>0 – 20.45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AA5A12" w:rsidRPr="00486931" w:rsidRDefault="00AA5A12" w:rsidP="00AA5A12">
            <w:pPr>
              <w:snapToGrid w:val="0"/>
              <w:spacing w:line="276" w:lineRule="auto"/>
              <w:rPr>
                <w:rFonts w:asciiTheme="minorHAnsi" w:hAnsiTheme="minorHAnsi" w:cs="Arial"/>
                <w:caps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sz w:val="18"/>
                <w:szCs w:val="18"/>
              </w:rPr>
              <w:t xml:space="preserve">večerni koncert </w:t>
            </w:r>
          </w:p>
          <w:p w:rsidR="00AA5A12" w:rsidRPr="00486931" w:rsidRDefault="00541E97" w:rsidP="00AA5A12">
            <w:pPr>
              <w:snapToGrid w:val="0"/>
              <w:spacing w:line="276" w:lineRule="auto"/>
              <w:rPr>
                <w:rFonts w:asciiTheme="minorHAnsi" w:hAnsiTheme="minorHAnsi" w:cs="Arial"/>
                <w:caps/>
                <w:color w:val="FF0000"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color w:val="000000" w:themeColor="text1"/>
                <w:sz w:val="18"/>
                <w:szCs w:val="18"/>
              </w:rPr>
              <w:t>GREGOR DEŠMAN</w:t>
            </w:r>
          </w:p>
        </w:tc>
      </w:tr>
      <w:tr w:rsidR="00486931" w:rsidRPr="00486931" w:rsidTr="009A0FCB">
        <w:trPr>
          <w:trHeight w:val="70"/>
        </w:trPr>
        <w:tc>
          <w:tcPr>
            <w:tcW w:w="0" w:type="auto"/>
            <w:tcBorders>
              <w:top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AA5A12" w:rsidP="00AA5A12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20.45</w:t>
            </w:r>
          </w:p>
        </w:tc>
        <w:tc>
          <w:tcPr>
            <w:tcW w:w="3594" w:type="dxa"/>
            <w:tcBorders>
              <w:top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AA5A12" w:rsidRPr="00486931" w:rsidRDefault="00AA5A12" w:rsidP="00AA5A12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b/>
                <w:sz w:val="18"/>
                <w:szCs w:val="18"/>
              </w:rPr>
              <w:t>DRUŽABNO SREČANJE</w:t>
            </w:r>
          </w:p>
          <w:p w:rsidR="00AA5A12" w:rsidRPr="00486931" w:rsidRDefault="0047057E" w:rsidP="00AA5A12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 xml:space="preserve">z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</w:rPr>
              <w:t>jazzisti</w:t>
            </w:r>
            <w:proofErr w:type="spellEnd"/>
            <w:r>
              <w:rPr>
                <w:rFonts w:asciiTheme="minorHAnsi" w:hAnsiTheme="minorHAnsi" w:cs="Arial"/>
                <w:sz w:val="18"/>
                <w:szCs w:val="18"/>
              </w:rPr>
              <w:t xml:space="preserve"> KGBL in pogostitvijo</w:t>
            </w:r>
          </w:p>
        </w:tc>
      </w:tr>
    </w:tbl>
    <w:tbl>
      <w:tblPr>
        <w:tblpPr w:leftFromText="141" w:rightFromText="141" w:vertAnchor="page" w:horzAnchor="margin" w:tblpXSpec="right" w:tblpY="4021"/>
        <w:tblW w:w="4224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0A0" w:firstRow="1" w:lastRow="0" w:firstColumn="1" w:lastColumn="0" w:noHBand="0" w:noVBand="0"/>
      </w:tblPr>
      <w:tblGrid>
        <w:gridCol w:w="801"/>
        <w:gridCol w:w="3423"/>
      </w:tblGrid>
      <w:tr w:rsidR="00B33C0A" w:rsidRPr="00486931" w:rsidTr="005151FD">
        <w:trPr>
          <w:trHeight w:val="366"/>
        </w:trPr>
        <w:tc>
          <w:tcPr>
            <w:tcW w:w="4224" w:type="dxa"/>
            <w:gridSpan w:val="2"/>
            <w:tcBorders>
              <w:top w:val="single" w:sz="24" w:space="0" w:color="000000"/>
              <w:bottom w:val="single" w:sz="12" w:space="0" w:color="000000"/>
            </w:tcBorders>
            <w:shd w:val="clear" w:color="auto" w:fill="28846E"/>
            <w:vAlign w:val="center"/>
          </w:tcPr>
          <w:p w:rsidR="00B33C0A" w:rsidRPr="00486931" w:rsidRDefault="00B33C0A" w:rsidP="005151FD">
            <w:pPr>
              <w:snapToGrid w:val="0"/>
              <w:spacing w:line="276" w:lineRule="auto"/>
              <w:ind w:left="79"/>
              <w:jc w:val="center"/>
              <w:rPr>
                <w:rFonts w:asciiTheme="minorHAnsi" w:hAnsiTheme="minorHAnsi" w:cs="Arial"/>
                <w:b/>
                <w:caps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b/>
                <w:caps/>
                <w:sz w:val="18"/>
                <w:szCs w:val="18"/>
              </w:rPr>
              <w:t xml:space="preserve">SOBOTA, </w:t>
            </w:r>
            <w:r w:rsidRPr="00300337">
              <w:rPr>
                <w:rFonts w:asciiTheme="minorHAnsi" w:hAnsiTheme="minorHAnsi" w:cs="Arial"/>
                <w:b/>
                <w:caps/>
                <w:sz w:val="18"/>
                <w:szCs w:val="18"/>
                <w:shd w:val="clear" w:color="auto" w:fill="28846E"/>
              </w:rPr>
              <w:t>28. november</w:t>
            </w:r>
            <w:r w:rsidRPr="00486931">
              <w:rPr>
                <w:rFonts w:asciiTheme="minorHAnsi" w:hAnsiTheme="minorHAnsi" w:cs="Arial"/>
                <w:b/>
                <w:caps/>
                <w:sz w:val="18"/>
                <w:szCs w:val="18"/>
              </w:rPr>
              <w:t xml:space="preserve"> 2015</w:t>
            </w:r>
          </w:p>
        </w:tc>
      </w:tr>
      <w:tr w:rsidR="00EC1292" w:rsidRPr="00486931" w:rsidTr="005151FD">
        <w:trPr>
          <w:trHeight w:val="407"/>
        </w:trPr>
        <w:tc>
          <w:tcPr>
            <w:tcW w:w="964" w:type="dxa"/>
            <w:tcBorders>
              <w:top w:val="single" w:sz="12" w:space="0" w:color="000000"/>
            </w:tcBorders>
            <w:shd w:val="clear" w:color="auto" w:fill="DDD9C3" w:themeFill="background2" w:themeFillShade="E6"/>
            <w:vAlign w:val="center"/>
          </w:tcPr>
          <w:p w:rsidR="00486931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 xml:space="preserve">08.30 – </w:t>
            </w:r>
          </w:p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09.</w:t>
            </w:r>
            <w:r w:rsidR="003E7077" w:rsidRPr="00486931">
              <w:rPr>
                <w:rFonts w:asciiTheme="minorHAnsi" w:hAnsiTheme="minorHAnsi" w:cs="Arial"/>
                <w:sz w:val="16"/>
                <w:szCs w:val="16"/>
              </w:rPr>
              <w:t>30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DDD9C3" w:themeFill="background2" w:themeFillShade="E6"/>
            <w:vAlign w:val="center"/>
          </w:tcPr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i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kava in čaj, registracija</w:t>
            </w:r>
          </w:p>
        </w:tc>
      </w:tr>
      <w:tr w:rsidR="00EC1292" w:rsidRPr="00486931" w:rsidTr="005151FD">
        <w:trPr>
          <w:trHeight w:val="784"/>
        </w:trPr>
        <w:tc>
          <w:tcPr>
            <w:tcW w:w="964" w:type="dxa"/>
            <w:vAlign w:val="center"/>
          </w:tcPr>
          <w:p w:rsidR="00486931" w:rsidRPr="00486931" w:rsidRDefault="003E7077" w:rsidP="005151FD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9.30</w:t>
            </w:r>
            <w:r w:rsidR="00B33C0A" w:rsidRPr="00486931">
              <w:rPr>
                <w:rFonts w:asciiTheme="minorHAnsi" w:hAnsiTheme="minorHAnsi" w:cs="Arial"/>
                <w:sz w:val="16"/>
                <w:szCs w:val="16"/>
              </w:rPr>
              <w:t xml:space="preserve"> – </w:t>
            </w:r>
          </w:p>
          <w:p w:rsidR="00B33C0A" w:rsidRPr="00486931" w:rsidRDefault="00B33C0A" w:rsidP="005151FD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0.00</w:t>
            </w:r>
          </w:p>
        </w:tc>
        <w:tc>
          <w:tcPr>
            <w:tcW w:w="0" w:type="auto"/>
            <w:vAlign w:val="center"/>
          </w:tcPr>
          <w:p w:rsidR="00CD32CD" w:rsidRDefault="00827422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 xml:space="preserve">projekt šole </w:t>
            </w:r>
          </w:p>
          <w:p w:rsidR="00B33C0A" w:rsidRDefault="00CD32CD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Konservatorij za glasbo in balet Ljubljana</w:t>
            </w:r>
            <w:r w:rsidR="00827422">
              <w:rPr>
                <w:rFonts w:asciiTheme="minorHAnsi" w:hAnsiTheme="minorHAnsi" w:cs="Arial"/>
                <w:sz w:val="18"/>
                <w:szCs w:val="18"/>
              </w:rPr>
              <w:t xml:space="preserve"> – </w:t>
            </w:r>
            <w:r>
              <w:rPr>
                <w:rFonts w:asciiTheme="minorHAnsi" w:hAnsiTheme="minorHAnsi" w:cs="Arial"/>
                <w:sz w:val="18"/>
                <w:szCs w:val="18"/>
              </w:rPr>
              <w:t>OE G</w:t>
            </w:r>
            <w:r w:rsidR="00570FE9">
              <w:rPr>
                <w:rFonts w:asciiTheme="minorHAnsi" w:hAnsiTheme="minorHAnsi" w:cs="Arial"/>
                <w:sz w:val="18"/>
                <w:szCs w:val="18"/>
              </w:rPr>
              <w:t>lasbena šola</w:t>
            </w:r>
          </w:p>
          <w:p w:rsidR="00570FE9" w:rsidRPr="00AB2D97" w:rsidRDefault="00570FE9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AB2D97">
              <w:rPr>
                <w:rFonts w:asciiTheme="minorHAnsi" w:hAnsiTheme="minorHAnsi" w:cs="Arial"/>
                <w:b/>
                <w:sz w:val="18"/>
                <w:szCs w:val="18"/>
              </w:rPr>
              <w:t>GLASBENA MAVRICA</w:t>
            </w:r>
          </w:p>
        </w:tc>
      </w:tr>
      <w:tr w:rsidR="00EC1292" w:rsidRPr="00486931" w:rsidTr="005151FD">
        <w:trPr>
          <w:trHeight w:val="323"/>
        </w:trPr>
        <w:tc>
          <w:tcPr>
            <w:tcW w:w="964" w:type="dxa"/>
            <w:shd w:val="clear" w:color="auto" w:fill="DDD9C3" w:themeFill="background2" w:themeFillShade="E6"/>
            <w:vAlign w:val="center"/>
          </w:tcPr>
          <w:p w:rsidR="00486931" w:rsidRDefault="00B33C0A" w:rsidP="005151FD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 xml:space="preserve">10.00 – </w:t>
            </w:r>
          </w:p>
          <w:p w:rsidR="00B33C0A" w:rsidRPr="00486931" w:rsidRDefault="00B33C0A" w:rsidP="005151FD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0.1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i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odmor</w:t>
            </w:r>
          </w:p>
        </w:tc>
      </w:tr>
      <w:tr w:rsidR="00EC1292" w:rsidRPr="00486931" w:rsidTr="009A0FCB">
        <w:trPr>
          <w:trHeight w:val="1150"/>
        </w:trPr>
        <w:tc>
          <w:tcPr>
            <w:tcW w:w="964" w:type="dxa"/>
            <w:shd w:val="clear" w:color="auto" w:fill="FFFFFF"/>
            <w:vAlign w:val="center"/>
          </w:tcPr>
          <w:p w:rsidR="00486931" w:rsidRDefault="00B33C0A" w:rsidP="005151FD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 xml:space="preserve">10.15 </w:t>
            </w:r>
            <w:r w:rsidR="00486931">
              <w:rPr>
                <w:rFonts w:asciiTheme="minorHAnsi" w:hAnsiTheme="minorHAnsi" w:cs="Arial"/>
                <w:sz w:val="16"/>
                <w:szCs w:val="16"/>
              </w:rPr>
              <w:t>–</w:t>
            </w:r>
          </w:p>
          <w:p w:rsidR="00B33C0A" w:rsidRPr="00486931" w:rsidRDefault="00B33C0A" w:rsidP="005151FD">
            <w:pPr>
              <w:spacing w:line="276" w:lineRule="auto"/>
              <w:rPr>
                <w:rFonts w:asciiTheme="minorHAnsi" w:hAnsiTheme="minorHAnsi" w:cs="Arial"/>
                <w:b/>
                <w:caps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1.</w:t>
            </w:r>
            <w:r w:rsidR="0047057E">
              <w:rPr>
                <w:rFonts w:asciiTheme="minorHAnsi" w:hAnsiTheme="minorHAnsi" w:cs="Arial"/>
                <w:sz w:val="16"/>
                <w:szCs w:val="16"/>
              </w:rPr>
              <w:t>30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9A0FCB" w:rsidRDefault="009A0FCB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</w:p>
          <w:p w:rsidR="005264A3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sz w:val="18"/>
                <w:szCs w:val="18"/>
              </w:rPr>
              <w:t xml:space="preserve">predavanje </w:t>
            </w:r>
          </w:p>
          <w:p w:rsidR="00E31338" w:rsidRDefault="00E31338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E31338">
              <w:rPr>
                <w:rFonts w:asciiTheme="minorHAnsi" w:hAnsiTheme="minorHAnsi" w:cs="Arial"/>
                <w:b/>
                <w:sz w:val="18"/>
                <w:szCs w:val="18"/>
              </w:rPr>
              <w:t>SKRJABIN</w:t>
            </w:r>
            <w:r w:rsidR="00D0293D">
              <w:rPr>
                <w:rFonts w:asciiTheme="minorHAnsi" w:hAnsiTheme="minorHAnsi" w:cs="Arial"/>
                <w:b/>
                <w:sz w:val="18"/>
                <w:szCs w:val="18"/>
              </w:rPr>
              <w:t xml:space="preserve"> </w:t>
            </w:r>
            <w:r w:rsidR="00934A67">
              <w:rPr>
                <w:rFonts w:asciiTheme="minorHAnsi" w:hAnsiTheme="minorHAnsi" w:cs="Arial"/>
                <w:sz w:val="18"/>
                <w:szCs w:val="18"/>
              </w:rPr>
              <w:t xml:space="preserve">– </w:t>
            </w:r>
            <w:r w:rsidR="00A423D2">
              <w:rPr>
                <w:rFonts w:asciiTheme="minorHAnsi" w:hAnsiTheme="minorHAnsi" w:cs="Arial"/>
                <w:b/>
                <w:sz w:val="18"/>
                <w:szCs w:val="18"/>
              </w:rPr>
              <w:t>PIANIST</w:t>
            </w:r>
          </w:p>
          <w:p w:rsidR="009A0FCB" w:rsidRDefault="009A0FCB" w:rsidP="009A0FCB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sz w:val="18"/>
                <w:szCs w:val="18"/>
              </w:rPr>
              <w:t xml:space="preserve">Igor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</w:rPr>
              <w:t>Vićentić</w:t>
            </w:r>
            <w:proofErr w:type="spellEnd"/>
          </w:p>
          <w:p w:rsidR="009A0FCB" w:rsidRPr="00E31338" w:rsidRDefault="009A0FCB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EC1292" w:rsidRPr="00486931" w:rsidTr="005151FD">
        <w:trPr>
          <w:trHeight w:val="266"/>
        </w:trPr>
        <w:tc>
          <w:tcPr>
            <w:tcW w:w="964" w:type="dxa"/>
            <w:shd w:val="clear" w:color="auto" w:fill="DDD9C3" w:themeFill="background2" w:themeFillShade="E6"/>
            <w:vAlign w:val="center"/>
          </w:tcPr>
          <w:p w:rsidR="00486931" w:rsidRDefault="0047057E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11.30</w:t>
            </w:r>
            <w:r w:rsidR="00B33C0A" w:rsidRPr="00486931">
              <w:rPr>
                <w:rFonts w:asciiTheme="minorHAnsi" w:hAnsiTheme="minorHAnsi" w:cs="Arial"/>
                <w:sz w:val="16"/>
                <w:szCs w:val="16"/>
              </w:rPr>
              <w:t xml:space="preserve"> – </w:t>
            </w:r>
          </w:p>
          <w:p w:rsidR="00B33C0A" w:rsidRPr="00486931" w:rsidRDefault="0047057E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12.0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B33C0A" w:rsidRPr="00486931" w:rsidRDefault="00B33C0A" w:rsidP="005151FD">
            <w:pPr>
              <w:spacing w:line="276" w:lineRule="auto"/>
              <w:rPr>
                <w:rFonts w:asciiTheme="minorHAnsi" w:hAnsiTheme="minorHAnsi" w:cs="Arial"/>
                <w:caps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odmor</w:t>
            </w:r>
          </w:p>
        </w:tc>
      </w:tr>
      <w:tr w:rsidR="00EC1292" w:rsidRPr="00486931" w:rsidTr="005151FD">
        <w:trPr>
          <w:trHeight w:val="665"/>
        </w:trPr>
        <w:tc>
          <w:tcPr>
            <w:tcW w:w="964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486931" w:rsidRDefault="0047057E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12.00</w:t>
            </w:r>
            <w:r w:rsidR="00B33C0A" w:rsidRPr="00486931">
              <w:rPr>
                <w:rFonts w:asciiTheme="minorHAnsi" w:hAnsiTheme="minorHAnsi" w:cs="Arial"/>
                <w:sz w:val="16"/>
                <w:szCs w:val="16"/>
              </w:rPr>
              <w:t xml:space="preserve"> – </w:t>
            </w:r>
          </w:p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2.4</w:t>
            </w:r>
            <w:r w:rsidR="0047057E">
              <w:rPr>
                <w:rFonts w:asciiTheme="minorHAnsi" w:hAnsiTheme="minorHAnsi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D32CD" w:rsidRDefault="005151FD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p</w:t>
            </w:r>
            <w:r w:rsidR="00570FE9">
              <w:rPr>
                <w:rFonts w:asciiTheme="minorHAnsi" w:hAnsiTheme="minorHAnsi" w:cs="Arial"/>
                <w:sz w:val="18"/>
                <w:szCs w:val="18"/>
              </w:rPr>
              <w:t xml:space="preserve">rojekt šole </w:t>
            </w:r>
          </w:p>
          <w:p w:rsidR="00B33C0A" w:rsidRDefault="00EC1292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Konservatorij za glasbo in balet Ljubljana</w:t>
            </w:r>
            <w:r w:rsidR="00BB335C">
              <w:rPr>
                <w:rFonts w:asciiTheme="minorHAnsi" w:hAnsiTheme="minorHAnsi" w:cs="Arial"/>
                <w:sz w:val="18"/>
                <w:szCs w:val="18"/>
              </w:rPr>
              <w:t xml:space="preserve"> –</w:t>
            </w:r>
            <w:r>
              <w:rPr>
                <w:rFonts w:asciiTheme="minorHAnsi" w:hAnsiTheme="minorHAnsi" w:cs="Arial"/>
                <w:sz w:val="18"/>
                <w:szCs w:val="18"/>
              </w:rPr>
              <w:t>OE S</w:t>
            </w:r>
            <w:r w:rsidR="00B33C0A" w:rsidRPr="00486931">
              <w:rPr>
                <w:rFonts w:asciiTheme="minorHAnsi" w:hAnsiTheme="minorHAnsi" w:cs="Arial"/>
                <w:sz w:val="18"/>
                <w:szCs w:val="18"/>
              </w:rPr>
              <w:t>rednja</w:t>
            </w:r>
            <w:r w:rsidR="00570FE9">
              <w:rPr>
                <w:rFonts w:asciiTheme="minorHAnsi" w:hAnsiTheme="minorHAnsi" w:cs="Arial"/>
                <w:sz w:val="18"/>
                <w:szCs w:val="18"/>
              </w:rPr>
              <w:t xml:space="preserve"> glasbena 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in baletna </w:t>
            </w:r>
            <w:r w:rsidR="00570FE9">
              <w:rPr>
                <w:rFonts w:asciiTheme="minorHAnsi" w:hAnsiTheme="minorHAnsi" w:cs="Arial"/>
                <w:sz w:val="18"/>
                <w:szCs w:val="18"/>
              </w:rPr>
              <w:t>šola</w:t>
            </w:r>
          </w:p>
          <w:p w:rsidR="00570FE9" w:rsidRPr="004438B1" w:rsidRDefault="00570FE9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  <w:lang w:val="en-GB"/>
              </w:rPr>
            </w:pPr>
            <w:r w:rsidRPr="004438B1">
              <w:rPr>
                <w:rFonts w:asciiTheme="minorHAnsi" w:hAnsiTheme="minorHAnsi" w:cs="Arial"/>
                <w:b/>
                <w:sz w:val="18"/>
                <w:szCs w:val="18"/>
              </w:rPr>
              <w:t>KALEJDOSKOP</w:t>
            </w:r>
          </w:p>
        </w:tc>
      </w:tr>
      <w:tr w:rsidR="00EC1292" w:rsidRPr="00486931" w:rsidTr="005151FD">
        <w:trPr>
          <w:trHeight w:val="563"/>
        </w:trPr>
        <w:tc>
          <w:tcPr>
            <w:tcW w:w="964" w:type="dxa"/>
            <w:tcBorders>
              <w:top w:val="single" w:sz="4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:rsid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 xml:space="preserve">12.45 – </w:t>
            </w:r>
          </w:p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3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shd w:val="clear" w:color="auto" w:fill="FFFFFF"/>
            <w:vAlign w:val="center"/>
          </w:tcPr>
          <w:p w:rsidR="00B33C0A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sz w:val="18"/>
                <w:szCs w:val="18"/>
              </w:rPr>
              <w:t>predavanje EPTA forum</w:t>
            </w:r>
          </w:p>
          <w:p w:rsidR="008335C3" w:rsidRPr="008335C3" w:rsidRDefault="008335C3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8335C3">
              <w:rPr>
                <w:rFonts w:asciiTheme="minorHAnsi" w:hAnsiTheme="minorHAnsi" w:cs="Arial"/>
                <w:b/>
                <w:sz w:val="18"/>
                <w:szCs w:val="18"/>
              </w:rPr>
              <w:t>ALI BARVE NA KLAVIRJU OBSTAJAJO</w:t>
            </w:r>
            <w:r>
              <w:rPr>
                <w:rFonts w:asciiTheme="minorHAnsi" w:hAnsiTheme="minorHAnsi" w:cs="Arial"/>
                <w:b/>
                <w:sz w:val="18"/>
                <w:szCs w:val="18"/>
              </w:rPr>
              <w:t>?</w:t>
            </w:r>
          </w:p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sz w:val="18"/>
                <w:szCs w:val="18"/>
              </w:rPr>
              <w:t xml:space="preserve">Miha </w:t>
            </w:r>
            <w:proofErr w:type="spellStart"/>
            <w:r w:rsidRPr="00486931">
              <w:rPr>
                <w:rFonts w:asciiTheme="minorHAnsi" w:hAnsiTheme="minorHAnsi" w:cs="Arial"/>
                <w:sz w:val="18"/>
                <w:szCs w:val="18"/>
              </w:rPr>
              <w:t>Haas</w:t>
            </w:r>
            <w:proofErr w:type="spellEnd"/>
          </w:p>
        </w:tc>
      </w:tr>
      <w:tr w:rsidR="00EC1292" w:rsidRPr="00486931" w:rsidTr="005151FD">
        <w:trPr>
          <w:trHeight w:val="511"/>
        </w:trPr>
        <w:tc>
          <w:tcPr>
            <w:tcW w:w="964" w:type="dxa"/>
            <w:tcBorders>
              <w:top w:val="single" w:sz="2" w:space="0" w:color="auto"/>
              <w:bottom w:val="single" w:sz="2" w:space="0" w:color="auto"/>
            </w:tcBorders>
            <w:shd w:val="clear" w:color="auto" w:fill="DDD9C3" w:themeFill="background2" w:themeFillShade="E6"/>
            <w:vAlign w:val="center"/>
          </w:tcPr>
          <w:p w:rsid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 xml:space="preserve">13.15 – </w:t>
            </w:r>
          </w:p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5.15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shd w:val="clear" w:color="auto" w:fill="DDD9C3" w:themeFill="background2" w:themeFillShade="E6"/>
            <w:vAlign w:val="center"/>
          </w:tcPr>
          <w:p w:rsidR="00B33C0A" w:rsidRPr="00486931" w:rsidRDefault="003E7077" w:rsidP="005151FD">
            <w:pPr>
              <w:snapToGrid w:val="0"/>
              <w:spacing w:line="276" w:lineRule="auto"/>
              <w:rPr>
                <w:rFonts w:asciiTheme="minorHAnsi" w:hAnsiTheme="minorHAnsi" w:cs="Arial"/>
                <w:i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kosilo</w:t>
            </w:r>
          </w:p>
        </w:tc>
      </w:tr>
      <w:tr w:rsidR="00EC1292" w:rsidRPr="00486931" w:rsidTr="00EC1292">
        <w:trPr>
          <w:trHeight w:val="1349"/>
        </w:trPr>
        <w:tc>
          <w:tcPr>
            <w:tcW w:w="964" w:type="dxa"/>
            <w:tcBorders>
              <w:top w:val="single" w:sz="2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 xml:space="preserve">15.15– </w:t>
            </w:r>
          </w:p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6.45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B33C0A" w:rsidRDefault="00BB335C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okrogla miza</w:t>
            </w:r>
          </w:p>
          <w:p w:rsidR="00BB335C" w:rsidRDefault="00C51BD3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AB2D97">
              <w:rPr>
                <w:rFonts w:asciiTheme="minorHAnsi" w:hAnsiTheme="minorHAnsi" w:cs="Arial"/>
                <w:b/>
                <w:sz w:val="18"/>
                <w:szCs w:val="18"/>
              </w:rPr>
              <w:t>BARVNI IZZIVI V GLASBI</w:t>
            </w:r>
          </w:p>
          <w:p w:rsidR="005151FD" w:rsidRDefault="005151FD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</w:rPr>
              <w:t xml:space="preserve">Ana </w:t>
            </w:r>
            <w:proofErr w:type="spellStart"/>
            <w:r>
              <w:rPr>
                <w:rFonts w:asciiTheme="minorHAnsi" w:hAnsiTheme="minorHAnsi" w:cs="Arial"/>
                <w:b/>
                <w:sz w:val="18"/>
                <w:szCs w:val="18"/>
              </w:rPr>
              <w:t>Josimovska</w:t>
            </w:r>
            <w:proofErr w:type="spellEnd"/>
            <w:r>
              <w:rPr>
                <w:rFonts w:asciiTheme="minorHAnsi" w:hAnsiTheme="minorHAnsi" w:cs="Arial"/>
                <w:b/>
                <w:sz w:val="18"/>
                <w:szCs w:val="18"/>
              </w:rPr>
              <w:t xml:space="preserve">, Tatjana Ognjanović, </w:t>
            </w:r>
          </w:p>
          <w:p w:rsidR="005151FD" w:rsidRPr="0047057E" w:rsidRDefault="005151FD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</w:rPr>
              <w:t xml:space="preserve">Veljko </w:t>
            </w:r>
            <w:proofErr w:type="spellStart"/>
            <w:r>
              <w:rPr>
                <w:rFonts w:asciiTheme="minorHAnsi" w:hAnsiTheme="minorHAnsi" w:cs="Arial"/>
                <w:b/>
                <w:sz w:val="18"/>
                <w:szCs w:val="18"/>
              </w:rPr>
              <w:t>Glodić</w:t>
            </w:r>
            <w:proofErr w:type="spellEnd"/>
            <w:r>
              <w:rPr>
                <w:rFonts w:asciiTheme="minorHAnsi" w:hAnsiTheme="minorHAnsi" w:cs="Arial"/>
                <w:b/>
                <w:sz w:val="18"/>
                <w:szCs w:val="18"/>
              </w:rPr>
              <w:t>, Zmago Modic</w:t>
            </w:r>
          </w:p>
          <w:p w:rsidR="00BB335C" w:rsidRPr="00BB335C" w:rsidRDefault="00BB335C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 xml:space="preserve">vodita Damjana Zupan in Miha </w:t>
            </w:r>
            <w:proofErr w:type="spellStart"/>
            <w:r>
              <w:rPr>
                <w:rFonts w:asciiTheme="minorHAnsi" w:hAnsiTheme="minorHAnsi" w:cs="Arial"/>
                <w:sz w:val="18"/>
                <w:szCs w:val="18"/>
              </w:rPr>
              <w:t>Haas</w:t>
            </w:r>
            <w:proofErr w:type="spellEnd"/>
          </w:p>
        </w:tc>
      </w:tr>
      <w:tr w:rsidR="00EC1292" w:rsidRPr="00486931" w:rsidTr="005151FD">
        <w:trPr>
          <w:trHeight w:val="384"/>
        </w:trPr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 xml:space="preserve">16.45 – </w:t>
            </w:r>
          </w:p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7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i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odmor</w:t>
            </w:r>
          </w:p>
        </w:tc>
      </w:tr>
      <w:tr w:rsidR="00EC1292" w:rsidRPr="00486931" w:rsidTr="005151FD">
        <w:trPr>
          <w:trHeight w:val="667"/>
        </w:trPr>
        <w:tc>
          <w:tcPr>
            <w:tcW w:w="964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486931" w:rsidRDefault="00B33C0A" w:rsidP="005151FD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7.15</w:t>
            </w:r>
            <w:r w:rsidR="00486931">
              <w:rPr>
                <w:rFonts w:asciiTheme="minorHAnsi" w:hAnsiTheme="minorHAnsi" w:cs="Arial"/>
                <w:sz w:val="16"/>
                <w:szCs w:val="16"/>
              </w:rPr>
              <w:t xml:space="preserve"> – </w:t>
            </w:r>
          </w:p>
          <w:p w:rsidR="00B33C0A" w:rsidRPr="00486931" w:rsidRDefault="00B33C0A" w:rsidP="005151FD">
            <w:pPr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8.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934A67" w:rsidRDefault="005151FD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k</w:t>
            </w:r>
            <w:r w:rsidR="00B33C0A" w:rsidRPr="00486931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oncert </w:t>
            </w:r>
            <w:r w:rsidR="00A17858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študentov </w:t>
            </w:r>
            <w:r w:rsidR="00B33C0A" w:rsidRPr="00486931">
              <w:rPr>
                <w:rFonts w:asciiTheme="minorHAnsi" w:hAnsiTheme="minorHAnsi" w:cs="Arial"/>
                <w:sz w:val="18"/>
                <w:szCs w:val="18"/>
                <w:lang w:eastAsia="sl-SI"/>
              </w:rPr>
              <w:t>AG</w:t>
            </w:r>
            <w:r w:rsidR="00AB26A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Ljubljana</w:t>
            </w:r>
          </w:p>
          <w:p w:rsidR="00A17858" w:rsidRDefault="0090380B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90380B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MISTIČNA SEANSA</w:t>
            </w:r>
          </w:p>
          <w:p w:rsidR="0090380B" w:rsidRPr="0090380B" w:rsidRDefault="00A17858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color w:val="FF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 slikarjem Zmagom M</w:t>
            </w:r>
            <w:r w:rsidRPr="00A17858">
              <w:rPr>
                <w:rFonts w:asciiTheme="minorHAnsi" w:hAnsiTheme="minorHAnsi" w:cs="Arial"/>
                <w:sz w:val="18"/>
                <w:szCs w:val="18"/>
                <w:lang w:eastAsia="sl-SI"/>
              </w:rPr>
              <w:t>odicem</w:t>
            </w:r>
          </w:p>
        </w:tc>
      </w:tr>
      <w:tr w:rsidR="00EC1292" w:rsidRPr="00486931" w:rsidTr="005151FD">
        <w:trPr>
          <w:trHeight w:val="308"/>
        </w:trPr>
        <w:tc>
          <w:tcPr>
            <w:tcW w:w="964" w:type="dxa"/>
            <w:shd w:val="clear" w:color="auto" w:fill="DDD9C3" w:themeFill="background2" w:themeFillShade="E6"/>
            <w:vAlign w:val="center"/>
          </w:tcPr>
          <w:p w:rsid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8.00</w:t>
            </w:r>
            <w:r w:rsidR="00486931">
              <w:rPr>
                <w:rFonts w:asciiTheme="minorHAnsi" w:hAnsiTheme="minorHAnsi" w:cs="Arial"/>
                <w:sz w:val="16"/>
                <w:szCs w:val="16"/>
              </w:rPr>
              <w:t xml:space="preserve"> – </w:t>
            </w:r>
          </w:p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9.00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i/>
                <w:sz w:val="18"/>
                <w:szCs w:val="18"/>
              </w:rPr>
            </w:pPr>
            <w:r w:rsidRPr="00486931">
              <w:rPr>
                <w:rFonts w:asciiTheme="minorHAnsi" w:hAnsiTheme="minorHAnsi" w:cs="Arial"/>
                <w:i/>
                <w:sz w:val="18"/>
                <w:szCs w:val="18"/>
              </w:rPr>
              <w:t>odmor</w:t>
            </w:r>
          </w:p>
        </w:tc>
      </w:tr>
      <w:tr w:rsidR="00EC1292" w:rsidRPr="00486931" w:rsidTr="005151FD">
        <w:trPr>
          <w:trHeight w:val="965"/>
        </w:trPr>
        <w:tc>
          <w:tcPr>
            <w:tcW w:w="964" w:type="dxa"/>
            <w:tcBorders>
              <w:bottom w:val="single" w:sz="4" w:space="0" w:color="auto"/>
            </w:tcBorders>
            <w:vAlign w:val="center"/>
          </w:tcPr>
          <w:p w:rsidR="00B33C0A" w:rsidRPr="00486931" w:rsidRDefault="00B33C0A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486931">
              <w:rPr>
                <w:rFonts w:asciiTheme="minorHAnsi" w:hAnsiTheme="minorHAnsi" w:cs="Arial"/>
                <w:sz w:val="16"/>
                <w:szCs w:val="16"/>
              </w:rPr>
              <w:t>19.00 – 20.</w:t>
            </w:r>
            <w:r w:rsidR="003E7077" w:rsidRPr="00486931">
              <w:rPr>
                <w:rFonts w:asciiTheme="minorHAnsi" w:hAnsiTheme="minorHAnsi" w:cs="Arial"/>
                <w:sz w:val="16"/>
                <w:szCs w:val="16"/>
              </w:rPr>
              <w:t>4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33C0A" w:rsidRPr="00486931" w:rsidRDefault="005151FD" w:rsidP="005151FD">
            <w:pPr>
              <w:snapToGrid w:val="0"/>
              <w:spacing w:line="276" w:lineRule="auto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v</w:t>
            </w:r>
            <w:r w:rsidR="00B33C0A" w:rsidRPr="00486931">
              <w:rPr>
                <w:rFonts w:asciiTheme="minorHAnsi" w:hAnsiTheme="minorHAnsi" w:cs="Arial"/>
                <w:sz w:val="18"/>
                <w:szCs w:val="18"/>
              </w:rPr>
              <w:t xml:space="preserve">ečerni koncert </w:t>
            </w:r>
          </w:p>
          <w:p w:rsidR="00B33C0A" w:rsidRPr="00541E97" w:rsidRDefault="00541E97" w:rsidP="005151FD">
            <w:pPr>
              <w:snapToGrid w:val="0"/>
              <w:spacing w:line="276" w:lineRule="auto"/>
              <w:rPr>
                <w:rFonts w:asciiTheme="minorHAnsi" w:hAnsiTheme="minorHAnsi" w:cs="Arial"/>
                <w:b/>
                <w:caps/>
                <w:sz w:val="18"/>
                <w:szCs w:val="18"/>
              </w:rPr>
            </w:pPr>
            <w:r w:rsidRPr="00541E97">
              <w:rPr>
                <w:rFonts w:asciiTheme="minorHAnsi" w:hAnsiTheme="minorHAnsi" w:cs="Arial"/>
                <w:b/>
                <w:sz w:val="18"/>
                <w:szCs w:val="18"/>
              </w:rPr>
              <w:t>VLADIMIR MILOŠEVIĆ</w:t>
            </w:r>
          </w:p>
        </w:tc>
      </w:tr>
    </w:tbl>
    <w:p w:rsidR="00F024D1" w:rsidRPr="00995B24" w:rsidRDefault="00B4641D" w:rsidP="00B33C0A">
      <w:pPr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000375</wp:posOffset>
                </wp:positionH>
                <wp:positionV relativeFrom="paragraph">
                  <wp:posOffset>7229475</wp:posOffset>
                </wp:positionV>
                <wp:extent cx="3028950" cy="3524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950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24D1" w:rsidRDefault="00F024D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bookmarkStart w:id="0" w:name="_GoBack"/>
                            <w:r w:rsidRPr="008045F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Urnik je informativne narave. </w:t>
                            </w:r>
                          </w:p>
                          <w:p w:rsidR="00F024D1" w:rsidRDefault="00F024D1" w:rsidP="00663EAD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8045F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Organizator si pridržuje pravico do njegove</w:t>
                            </w:r>
                            <w:r w:rsidR="0005721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spremembe</w:t>
                            </w:r>
                            <w:r w:rsidRPr="008045F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6D0B58" w:rsidRPr="006D0B58" w:rsidRDefault="00AC6591">
                            <w:pPr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hyperlink r:id="rId7" w:history="1">
                              <w:r w:rsidR="006D0B58" w:rsidRPr="006D0B58">
                                <w:rPr>
                                  <w:rStyle w:val="Hiperpovezava"/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  <w:u w:val="none"/>
                                </w:rPr>
                                <w:t>www.epta.si</w:t>
                              </w:r>
                            </w:hyperlink>
                            <w:r w:rsidR="006D0B58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6D0B58" w:rsidRPr="006D0B58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tajnistvo@epta.si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6.25pt;margin-top:569.25pt;width:238.5pt;height:2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" strokecolor="white">
                <v:textbox>
                  <w:txbxContent>
                    <w:p w:rsidR="00F024D1" w:rsidRDefault="00F024D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bookmarkStart w:id="1" w:name="_GoBack"/>
                      <w:r w:rsidRPr="008045F1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Urnik je informativne narave. </w:t>
                      </w:r>
                    </w:p>
                    <w:p w:rsidR="00F024D1" w:rsidRDefault="00F024D1" w:rsidP="00663EAD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8045F1">
                        <w:rPr>
                          <w:rFonts w:ascii="Arial" w:hAnsi="Arial" w:cs="Arial"/>
                          <w:sz w:val="16"/>
                          <w:szCs w:val="16"/>
                        </w:rPr>
                        <w:t>Organizator si pridržuje pravico do njegove</w:t>
                      </w:r>
                      <w:r w:rsidR="0005721E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spremembe</w:t>
                      </w:r>
                      <w:r w:rsidRPr="008045F1">
                        <w:rPr>
                          <w:rFonts w:ascii="Arial" w:hAnsi="Arial" w:cs="Arial"/>
                          <w:sz w:val="16"/>
                          <w:szCs w:val="16"/>
                        </w:rPr>
                        <w:t>.</w:t>
                      </w:r>
                    </w:p>
                    <w:p w:rsidR="006D0B58" w:rsidRPr="006D0B58" w:rsidRDefault="00AC6591">
                      <w:pPr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hyperlink r:id="rId8" w:history="1">
                        <w:r w:rsidR="006D0B58" w:rsidRPr="006D0B58">
                          <w:rPr>
                            <w:rStyle w:val="Hiperpovezava"/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  <w:u w:val="none"/>
                          </w:rPr>
                          <w:t>www.epta.si</w:t>
                        </w:r>
                      </w:hyperlink>
                      <w:r w:rsidR="006D0B58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 xml:space="preserve">, </w:t>
                      </w:r>
                      <w:r w:rsidR="006D0B58" w:rsidRPr="006D0B58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 xml:space="preserve">tajnistvo@epta.si 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</w:p>
    <w:sectPr w:rsidR="00F024D1" w:rsidRPr="00995B24" w:rsidSect="00EC1292">
      <w:headerReference w:type="default" r:id="rId9"/>
      <w:pgSz w:w="11906" w:h="16838"/>
      <w:pgMar w:top="142" w:right="720" w:bottom="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2070" w:rsidRDefault="00512070">
      <w:r>
        <w:separator/>
      </w:r>
    </w:p>
  </w:endnote>
  <w:endnote w:type="continuationSeparator" w:id="0">
    <w:p w:rsidR="00512070" w:rsidRDefault="005120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2070" w:rsidRDefault="00512070">
      <w:r>
        <w:separator/>
      </w:r>
    </w:p>
  </w:footnote>
  <w:footnote w:type="continuationSeparator" w:id="0">
    <w:p w:rsidR="00512070" w:rsidRDefault="005120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2E9C" w:rsidRPr="00752E9C" w:rsidRDefault="00752E9C" w:rsidP="00454AE7">
    <w:pPr>
      <w:pBdr>
        <w:bottom w:val="single" w:sz="8" w:space="1" w:color="333333"/>
      </w:pBdr>
      <w:rPr>
        <w:rFonts w:ascii="Arial" w:hAnsi="Arial" w:cs="Arial"/>
        <w:b/>
        <w:color w:val="333333"/>
        <w:sz w:val="18"/>
        <w:szCs w:val="18"/>
      </w:rPr>
    </w:pPr>
    <w:r>
      <w:rPr>
        <w:rFonts w:ascii="Arial" w:hAnsi="Arial" w:cs="Arial"/>
        <w:b/>
        <w:noProof/>
        <w:color w:val="333333"/>
        <w:sz w:val="18"/>
        <w:szCs w:val="18"/>
        <w:lang w:eastAsia="sl-SI"/>
      </w:rPr>
      <w:drawing>
        <wp:inline distT="0" distB="0" distL="0" distR="0">
          <wp:extent cx="1533525" cy="843243"/>
          <wp:effectExtent l="0" t="0" r="0" b="0"/>
          <wp:docPr id="24" name="Slika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4779" cy="882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151FD">
      <w:rPr>
        <w:noProof/>
        <w:lang w:eastAsia="sl-SI"/>
      </w:rPr>
      <w:drawing>
        <wp:inline distT="0" distB="0" distL="0" distR="0">
          <wp:extent cx="2514600" cy="914400"/>
          <wp:effectExtent l="0" t="0" r="0" b="0"/>
          <wp:docPr id="25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6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46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4A0AA5"/>
    <w:multiLevelType w:val="multilevel"/>
    <w:tmpl w:val="FBEAF8E4"/>
    <w:lvl w:ilvl="0">
      <w:start w:val="16"/>
      <w:numFmt w:val="decimal"/>
      <w:lvlText w:val="%1"/>
      <w:lvlJc w:val="left"/>
      <w:pPr>
        <w:ind w:left="465" w:hanging="465"/>
      </w:pPr>
      <w:rPr>
        <w:rFonts w:cs="Times New Roman"/>
      </w:rPr>
    </w:lvl>
    <w:lvl w:ilvl="1">
      <w:start w:val="30"/>
      <w:numFmt w:val="decimal"/>
      <w:lvlText w:val="%1.%2"/>
      <w:lvlJc w:val="left"/>
      <w:pPr>
        <w:ind w:left="465" w:hanging="465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/>
      </w:rPr>
    </w:lvl>
  </w:abstractNum>
  <w:num w:numId="1">
    <w:abstractNumId w:val="0"/>
    <w:lvlOverride w:ilvl="0">
      <w:startOverride w:val="16"/>
    </w:lvlOverride>
    <w:lvlOverride w:ilvl="1">
      <w:startOverride w:val="3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0NzGxMDIyMjcxMjFX0lEKTi0uzszPAykwrAUAog42kCwAAAA="/>
  </w:docVars>
  <w:rsids>
    <w:rsidRoot w:val="009A5B59"/>
    <w:rsid w:val="00000CD7"/>
    <w:rsid w:val="000064D1"/>
    <w:rsid w:val="00010FF8"/>
    <w:rsid w:val="000146E6"/>
    <w:rsid w:val="00015069"/>
    <w:rsid w:val="000229A3"/>
    <w:rsid w:val="00023BD6"/>
    <w:rsid w:val="0002707B"/>
    <w:rsid w:val="0003528A"/>
    <w:rsid w:val="000448C9"/>
    <w:rsid w:val="0004707D"/>
    <w:rsid w:val="00052157"/>
    <w:rsid w:val="0005721E"/>
    <w:rsid w:val="000A0482"/>
    <w:rsid w:val="000A3824"/>
    <w:rsid w:val="000B4745"/>
    <w:rsid w:val="000C5926"/>
    <w:rsid w:val="000D11CA"/>
    <w:rsid w:val="000F73D9"/>
    <w:rsid w:val="00103938"/>
    <w:rsid w:val="001126D8"/>
    <w:rsid w:val="0011544B"/>
    <w:rsid w:val="0013197C"/>
    <w:rsid w:val="00132706"/>
    <w:rsid w:val="0013298C"/>
    <w:rsid w:val="00147E53"/>
    <w:rsid w:val="00177564"/>
    <w:rsid w:val="001817A1"/>
    <w:rsid w:val="001838B5"/>
    <w:rsid w:val="001924E7"/>
    <w:rsid w:val="00193C89"/>
    <w:rsid w:val="00195203"/>
    <w:rsid w:val="001C2C0E"/>
    <w:rsid w:val="001E0AA7"/>
    <w:rsid w:val="001E0E75"/>
    <w:rsid w:val="001F1A97"/>
    <w:rsid w:val="00204457"/>
    <w:rsid w:val="00205019"/>
    <w:rsid w:val="00205B8B"/>
    <w:rsid w:val="0021296A"/>
    <w:rsid w:val="0022032F"/>
    <w:rsid w:val="00227041"/>
    <w:rsid w:val="0024249F"/>
    <w:rsid w:val="0024609F"/>
    <w:rsid w:val="0026210F"/>
    <w:rsid w:val="00280256"/>
    <w:rsid w:val="00281866"/>
    <w:rsid w:val="00287E42"/>
    <w:rsid w:val="002A7423"/>
    <w:rsid w:val="002E39CF"/>
    <w:rsid w:val="002E746F"/>
    <w:rsid w:val="002F4146"/>
    <w:rsid w:val="00300337"/>
    <w:rsid w:val="00301765"/>
    <w:rsid w:val="003154E3"/>
    <w:rsid w:val="0031617A"/>
    <w:rsid w:val="0033080C"/>
    <w:rsid w:val="00345B70"/>
    <w:rsid w:val="0036212C"/>
    <w:rsid w:val="0037163E"/>
    <w:rsid w:val="00376241"/>
    <w:rsid w:val="003820E4"/>
    <w:rsid w:val="00384923"/>
    <w:rsid w:val="0038653F"/>
    <w:rsid w:val="00386835"/>
    <w:rsid w:val="003877A8"/>
    <w:rsid w:val="003B6421"/>
    <w:rsid w:val="003C2C1C"/>
    <w:rsid w:val="003C48E9"/>
    <w:rsid w:val="003D07F3"/>
    <w:rsid w:val="003D2499"/>
    <w:rsid w:val="003D4B12"/>
    <w:rsid w:val="003E7077"/>
    <w:rsid w:val="003F3C0D"/>
    <w:rsid w:val="00425EF3"/>
    <w:rsid w:val="00427306"/>
    <w:rsid w:val="00435590"/>
    <w:rsid w:val="00435C05"/>
    <w:rsid w:val="00435C41"/>
    <w:rsid w:val="00435F21"/>
    <w:rsid w:val="004438B1"/>
    <w:rsid w:val="00444F53"/>
    <w:rsid w:val="00454AE7"/>
    <w:rsid w:val="00457C7E"/>
    <w:rsid w:val="004615C9"/>
    <w:rsid w:val="0046675B"/>
    <w:rsid w:val="0046765C"/>
    <w:rsid w:val="0047057E"/>
    <w:rsid w:val="00470D1C"/>
    <w:rsid w:val="00484F38"/>
    <w:rsid w:val="00486931"/>
    <w:rsid w:val="004A7C54"/>
    <w:rsid w:val="004B5104"/>
    <w:rsid w:val="004B6CF3"/>
    <w:rsid w:val="004C1B46"/>
    <w:rsid w:val="004C31EB"/>
    <w:rsid w:val="004D2688"/>
    <w:rsid w:val="004E2C76"/>
    <w:rsid w:val="004E326B"/>
    <w:rsid w:val="004E438E"/>
    <w:rsid w:val="004E541C"/>
    <w:rsid w:val="004F1C03"/>
    <w:rsid w:val="004F24B0"/>
    <w:rsid w:val="004F4D43"/>
    <w:rsid w:val="0050082B"/>
    <w:rsid w:val="00503051"/>
    <w:rsid w:val="0050756A"/>
    <w:rsid w:val="00512070"/>
    <w:rsid w:val="00513A77"/>
    <w:rsid w:val="005151FD"/>
    <w:rsid w:val="005223F3"/>
    <w:rsid w:val="00522C37"/>
    <w:rsid w:val="00524D5A"/>
    <w:rsid w:val="005264A3"/>
    <w:rsid w:val="00533137"/>
    <w:rsid w:val="00536CD1"/>
    <w:rsid w:val="00541E97"/>
    <w:rsid w:val="00551F01"/>
    <w:rsid w:val="005615E6"/>
    <w:rsid w:val="005619FE"/>
    <w:rsid w:val="005704E4"/>
    <w:rsid w:val="00570FE9"/>
    <w:rsid w:val="0057269F"/>
    <w:rsid w:val="00577F0B"/>
    <w:rsid w:val="005A2EFD"/>
    <w:rsid w:val="005A6E29"/>
    <w:rsid w:val="005B036F"/>
    <w:rsid w:val="005B4FAD"/>
    <w:rsid w:val="005B7874"/>
    <w:rsid w:val="005C294F"/>
    <w:rsid w:val="005E46C3"/>
    <w:rsid w:val="005E5FF0"/>
    <w:rsid w:val="005F155C"/>
    <w:rsid w:val="005F22D7"/>
    <w:rsid w:val="006126FB"/>
    <w:rsid w:val="00613498"/>
    <w:rsid w:val="00641029"/>
    <w:rsid w:val="00652855"/>
    <w:rsid w:val="006559A4"/>
    <w:rsid w:val="00663EAD"/>
    <w:rsid w:val="00671A0C"/>
    <w:rsid w:val="00675E0B"/>
    <w:rsid w:val="006810B1"/>
    <w:rsid w:val="00687D41"/>
    <w:rsid w:val="006B2D1F"/>
    <w:rsid w:val="006B3404"/>
    <w:rsid w:val="006B4F32"/>
    <w:rsid w:val="006D0B58"/>
    <w:rsid w:val="006D4178"/>
    <w:rsid w:val="006E0974"/>
    <w:rsid w:val="0070626A"/>
    <w:rsid w:val="00711641"/>
    <w:rsid w:val="00713CFE"/>
    <w:rsid w:val="00722523"/>
    <w:rsid w:val="007310C3"/>
    <w:rsid w:val="0073120A"/>
    <w:rsid w:val="00752E9C"/>
    <w:rsid w:val="00762DE5"/>
    <w:rsid w:val="00783EBA"/>
    <w:rsid w:val="00796C9B"/>
    <w:rsid w:val="00797585"/>
    <w:rsid w:val="007A041C"/>
    <w:rsid w:val="007B1438"/>
    <w:rsid w:val="007C078F"/>
    <w:rsid w:val="007D3A0B"/>
    <w:rsid w:val="007D7965"/>
    <w:rsid w:val="007F1910"/>
    <w:rsid w:val="008045F1"/>
    <w:rsid w:val="00805330"/>
    <w:rsid w:val="00814FD7"/>
    <w:rsid w:val="00827422"/>
    <w:rsid w:val="00830536"/>
    <w:rsid w:val="008335C3"/>
    <w:rsid w:val="008349F1"/>
    <w:rsid w:val="00836292"/>
    <w:rsid w:val="0084342D"/>
    <w:rsid w:val="008474EE"/>
    <w:rsid w:val="008555AD"/>
    <w:rsid w:val="0087679F"/>
    <w:rsid w:val="00877D51"/>
    <w:rsid w:val="008914B0"/>
    <w:rsid w:val="008935E7"/>
    <w:rsid w:val="008A01E2"/>
    <w:rsid w:val="008B58AE"/>
    <w:rsid w:val="008C6514"/>
    <w:rsid w:val="008D4B84"/>
    <w:rsid w:val="008D5E15"/>
    <w:rsid w:val="008E7BB4"/>
    <w:rsid w:val="008F06A2"/>
    <w:rsid w:val="008F5E4E"/>
    <w:rsid w:val="0090380B"/>
    <w:rsid w:val="00910820"/>
    <w:rsid w:val="009135EB"/>
    <w:rsid w:val="00916AAD"/>
    <w:rsid w:val="009201DF"/>
    <w:rsid w:val="0092201C"/>
    <w:rsid w:val="00922B0D"/>
    <w:rsid w:val="00922C17"/>
    <w:rsid w:val="00934A67"/>
    <w:rsid w:val="00956EE5"/>
    <w:rsid w:val="00962D93"/>
    <w:rsid w:val="009645DA"/>
    <w:rsid w:val="00986804"/>
    <w:rsid w:val="00995B24"/>
    <w:rsid w:val="009A0FCB"/>
    <w:rsid w:val="009A5B59"/>
    <w:rsid w:val="009B18A8"/>
    <w:rsid w:val="009C1E8A"/>
    <w:rsid w:val="009C5D44"/>
    <w:rsid w:val="009D204F"/>
    <w:rsid w:val="00A14943"/>
    <w:rsid w:val="00A15530"/>
    <w:rsid w:val="00A17858"/>
    <w:rsid w:val="00A4042E"/>
    <w:rsid w:val="00A40D5F"/>
    <w:rsid w:val="00A423D2"/>
    <w:rsid w:val="00A5634C"/>
    <w:rsid w:val="00A70EE3"/>
    <w:rsid w:val="00A876A6"/>
    <w:rsid w:val="00A91C56"/>
    <w:rsid w:val="00A96917"/>
    <w:rsid w:val="00AA5A12"/>
    <w:rsid w:val="00AB26AC"/>
    <w:rsid w:val="00AB2D97"/>
    <w:rsid w:val="00AB2EB9"/>
    <w:rsid w:val="00AC58B4"/>
    <w:rsid w:val="00AC6591"/>
    <w:rsid w:val="00B0295B"/>
    <w:rsid w:val="00B03D86"/>
    <w:rsid w:val="00B1029E"/>
    <w:rsid w:val="00B13A32"/>
    <w:rsid w:val="00B2203C"/>
    <w:rsid w:val="00B33C0A"/>
    <w:rsid w:val="00B4641D"/>
    <w:rsid w:val="00B52609"/>
    <w:rsid w:val="00B5521C"/>
    <w:rsid w:val="00B562B5"/>
    <w:rsid w:val="00B60A97"/>
    <w:rsid w:val="00B76004"/>
    <w:rsid w:val="00B81230"/>
    <w:rsid w:val="00B82C09"/>
    <w:rsid w:val="00BB335C"/>
    <w:rsid w:val="00BB6511"/>
    <w:rsid w:val="00BC42C6"/>
    <w:rsid w:val="00BD571D"/>
    <w:rsid w:val="00BD75F0"/>
    <w:rsid w:val="00BD7E96"/>
    <w:rsid w:val="00C02555"/>
    <w:rsid w:val="00C02B04"/>
    <w:rsid w:val="00C12E6C"/>
    <w:rsid w:val="00C15D1A"/>
    <w:rsid w:val="00C44C94"/>
    <w:rsid w:val="00C51BD3"/>
    <w:rsid w:val="00C553F3"/>
    <w:rsid w:val="00C66A4B"/>
    <w:rsid w:val="00C735A2"/>
    <w:rsid w:val="00C74E05"/>
    <w:rsid w:val="00C75CAE"/>
    <w:rsid w:val="00C8220B"/>
    <w:rsid w:val="00C84F33"/>
    <w:rsid w:val="00CA6088"/>
    <w:rsid w:val="00CB4320"/>
    <w:rsid w:val="00CC0898"/>
    <w:rsid w:val="00CC68E2"/>
    <w:rsid w:val="00CD18A1"/>
    <w:rsid w:val="00CD32CD"/>
    <w:rsid w:val="00CE30DC"/>
    <w:rsid w:val="00CE5550"/>
    <w:rsid w:val="00CF43DB"/>
    <w:rsid w:val="00CF4B3E"/>
    <w:rsid w:val="00D01DE3"/>
    <w:rsid w:val="00D0293D"/>
    <w:rsid w:val="00D04019"/>
    <w:rsid w:val="00D21645"/>
    <w:rsid w:val="00D34833"/>
    <w:rsid w:val="00D74071"/>
    <w:rsid w:val="00D77C25"/>
    <w:rsid w:val="00D81C63"/>
    <w:rsid w:val="00D87847"/>
    <w:rsid w:val="00D87EC3"/>
    <w:rsid w:val="00D9091F"/>
    <w:rsid w:val="00D94A3E"/>
    <w:rsid w:val="00DA7567"/>
    <w:rsid w:val="00DA7B62"/>
    <w:rsid w:val="00DB22D8"/>
    <w:rsid w:val="00DB7F9C"/>
    <w:rsid w:val="00DC25DC"/>
    <w:rsid w:val="00DD34D4"/>
    <w:rsid w:val="00DD576E"/>
    <w:rsid w:val="00DE25D4"/>
    <w:rsid w:val="00DF090A"/>
    <w:rsid w:val="00DF1227"/>
    <w:rsid w:val="00DF125D"/>
    <w:rsid w:val="00DF6261"/>
    <w:rsid w:val="00DF6618"/>
    <w:rsid w:val="00E12232"/>
    <w:rsid w:val="00E31338"/>
    <w:rsid w:val="00E45AA9"/>
    <w:rsid w:val="00E50732"/>
    <w:rsid w:val="00E5255C"/>
    <w:rsid w:val="00E5537B"/>
    <w:rsid w:val="00E76CEA"/>
    <w:rsid w:val="00E95C6B"/>
    <w:rsid w:val="00E96C4A"/>
    <w:rsid w:val="00E9777A"/>
    <w:rsid w:val="00EA0824"/>
    <w:rsid w:val="00EB3060"/>
    <w:rsid w:val="00EB74BA"/>
    <w:rsid w:val="00EC0EC7"/>
    <w:rsid w:val="00EC1292"/>
    <w:rsid w:val="00EC5177"/>
    <w:rsid w:val="00EC75C2"/>
    <w:rsid w:val="00ED1543"/>
    <w:rsid w:val="00ED37B4"/>
    <w:rsid w:val="00ED6FFA"/>
    <w:rsid w:val="00EF41DE"/>
    <w:rsid w:val="00EF4B9C"/>
    <w:rsid w:val="00F02163"/>
    <w:rsid w:val="00F024D1"/>
    <w:rsid w:val="00F044D7"/>
    <w:rsid w:val="00F250A6"/>
    <w:rsid w:val="00F41873"/>
    <w:rsid w:val="00F42FCD"/>
    <w:rsid w:val="00F470B9"/>
    <w:rsid w:val="00F57F73"/>
    <w:rsid w:val="00F71441"/>
    <w:rsid w:val="00F72456"/>
    <w:rsid w:val="00F7324C"/>
    <w:rsid w:val="00FA57A3"/>
    <w:rsid w:val="00FA5FD0"/>
    <w:rsid w:val="00FB4CD1"/>
    <w:rsid w:val="00FC01B0"/>
    <w:rsid w:val="00FC27F3"/>
    <w:rsid w:val="00FC58E4"/>
    <w:rsid w:val="00FC6AA1"/>
    <w:rsid w:val="00FD37AF"/>
    <w:rsid w:val="00FE4976"/>
    <w:rsid w:val="00FF5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5841"/>
    <o:shapelayout v:ext="edit">
      <o:idmap v:ext="edit" data="1"/>
    </o:shapelayout>
  </w:shapeDefaults>
  <w:decimalSymbol w:val=","/>
  <w:listSeparator w:val=";"/>
  <w15:docId w15:val="{142D8FA6-5CC5-4CE8-8311-D64A72600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A5B59"/>
    <w:pPr>
      <w:suppressAutoHyphens/>
    </w:pPr>
    <w:rPr>
      <w:sz w:val="24"/>
      <w:szCs w:val="24"/>
      <w:lang w:eastAsia="ar-SA"/>
    </w:rPr>
  </w:style>
  <w:style w:type="paragraph" w:styleId="Naslov1">
    <w:name w:val="heading 1"/>
    <w:basedOn w:val="Navaden"/>
    <w:link w:val="Naslov1Znak"/>
    <w:uiPriority w:val="99"/>
    <w:qFormat/>
    <w:locked/>
    <w:rsid w:val="00DD34D4"/>
    <w:pPr>
      <w:suppressAutoHyphens w:val="0"/>
      <w:spacing w:before="100" w:beforeAutospacing="1" w:after="100" w:afterAutospacing="1"/>
      <w:outlineLvl w:val="0"/>
    </w:pPr>
    <w:rPr>
      <w:b/>
      <w:bCs/>
      <w:kern w:val="36"/>
      <w:sz w:val="48"/>
      <w:szCs w:val="4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DD34D4"/>
    <w:rPr>
      <w:b/>
      <w:kern w:val="36"/>
      <w:sz w:val="48"/>
    </w:rPr>
  </w:style>
  <w:style w:type="paragraph" w:customStyle="1" w:styleId="ListParagraph1">
    <w:name w:val="List Paragraph1"/>
    <w:basedOn w:val="Navaden"/>
    <w:uiPriority w:val="99"/>
    <w:rsid w:val="009A5B59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rsid w:val="00281866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locked/>
    <w:rsid w:val="00281866"/>
    <w:rPr>
      <w:rFonts w:ascii="Tahoma" w:hAnsi="Tahoma"/>
      <w:sz w:val="16"/>
      <w:lang w:eastAsia="ar-SA" w:bidi="ar-SA"/>
    </w:rPr>
  </w:style>
  <w:style w:type="paragraph" w:styleId="Glava">
    <w:name w:val="header"/>
    <w:basedOn w:val="Navaden"/>
    <w:link w:val="GlavaZnak"/>
    <w:uiPriority w:val="99"/>
    <w:semiHidden/>
    <w:rsid w:val="003D249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semiHidden/>
    <w:locked/>
    <w:rsid w:val="003D2499"/>
    <w:rPr>
      <w:sz w:val="24"/>
      <w:lang w:eastAsia="ar-SA" w:bidi="ar-SA"/>
    </w:rPr>
  </w:style>
  <w:style w:type="paragraph" w:styleId="Noga">
    <w:name w:val="footer"/>
    <w:basedOn w:val="Navaden"/>
    <w:link w:val="NogaZnak"/>
    <w:uiPriority w:val="99"/>
    <w:semiHidden/>
    <w:rsid w:val="003D249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semiHidden/>
    <w:locked/>
    <w:rsid w:val="003D2499"/>
    <w:rPr>
      <w:sz w:val="24"/>
      <w:lang w:eastAsia="ar-SA" w:bidi="ar-SA"/>
    </w:rPr>
  </w:style>
  <w:style w:type="paragraph" w:styleId="Zgradbadokumenta">
    <w:name w:val="Document Map"/>
    <w:basedOn w:val="Navaden"/>
    <w:link w:val="ZgradbadokumentaZnak"/>
    <w:uiPriority w:val="99"/>
    <w:semiHidden/>
    <w:rsid w:val="0013197C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basedOn w:val="Privzetapisavaodstavka"/>
    <w:link w:val="Zgradbadokumenta"/>
    <w:uiPriority w:val="99"/>
    <w:semiHidden/>
    <w:locked/>
    <w:rsid w:val="0013197C"/>
    <w:rPr>
      <w:rFonts w:ascii="Tahoma" w:hAnsi="Tahoma"/>
      <w:sz w:val="16"/>
      <w:lang w:eastAsia="ar-SA" w:bidi="ar-SA"/>
    </w:rPr>
  </w:style>
  <w:style w:type="character" w:styleId="Hiperpovezava">
    <w:name w:val="Hyperlink"/>
    <w:basedOn w:val="Privzetapisavaodstavka"/>
    <w:uiPriority w:val="99"/>
    <w:unhideWhenUsed/>
    <w:rsid w:val="00752E9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2678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8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8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8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8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pta.si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pta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665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rnik Klavirskih dni Murska Sobota 2011</vt:lpstr>
      <vt:lpstr>Urnik Klavirskih dni Murska Sobota 2011</vt:lpstr>
    </vt:vector>
  </TitlesOfParts>
  <Company>Ministrstvo za Šolstvo in Šport</Company>
  <LinksUpToDate>false</LinksUpToDate>
  <CharactersWithSpaces>1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nik Klavirskih dni Murska Sobota 2011</dc:title>
  <dc:creator>OEM</dc:creator>
  <cp:lastModifiedBy>Tina TOMELJ</cp:lastModifiedBy>
  <cp:revision>2</cp:revision>
  <cp:lastPrinted>2015-10-06T11:53:00Z</cp:lastPrinted>
  <dcterms:created xsi:type="dcterms:W3CDTF">2015-11-25T09:12:00Z</dcterms:created>
  <dcterms:modified xsi:type="dcterms:W3CDTF">2015-11-25T09:12:00Z</dcterms:modified>
</cp:coreProperties>
</file>